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94CE5" w14:textId="41EA5BC5" w:rsidR="001524F3" w:rsidRPr="00644279" w:rsidRDefault="001524F3" w:rsidP="00B010B1">
      <w:pPr>
        <w:pStyle w:val="NoSpacing"/>
        <w:spacing w:before="120" w:after="120" w:line="240" w:lineRule="exact"/>
        <w:rPr>
          <w:rFonts w:ascii="Arial" w:hAnsi="Arial" w:cs="Arial"/>
          <w:b/>
          <w:sz w:val="20"/>
          <w:szCs w:val="20"/>
        </w:rPr>
      </w:pPr>
    </w:p>
    <w:p w14:paraId="178F8092" w14:textId="2FB5FBAB" w:rsidR="00A636DF" w:rsidRPr="00F67999" w:rsidRDefault="007A5A6A" w:rsidP="00F67999">
      <w:pPr>
        <w:jc w:val="right"/>
        <w:rPr>
          <w:rFonts w:ascii="Arial" w:hAnsi="Arial" w:cs="Arial"/>
          <w:b/>
          <w:bCs/>
          <w:color w:val="000000"/>
          <w:sz w:val="16"/>
          <w:szCs w:val="16"/>
        </w:rPr>
      </w:pPr>
      <w:r>
        <w:rPr>
          <w:rFonts w:ascii="Arial" w:hAnsi="Arial" w:cs="Arial"/>
          <w:b/>
          <w:bCs/>
          <w:color w:val="000000"/>
          <w:sz w:val="16"/>
          <w:szCs w:val="16"/>
          <w:lang w:val="lt-LT"/>
        </w:rPr>
        <w:t>PAVYZDYS</w:t>
      </w:r>
      <w:r w:rsidR="00F67999">
        <w:rPr>
          <w:rFonts w:ascii="Arial" w:hAnsi="Arial" w:cs="Arial"/>
          <w:b/>
          <w:bCs/>
          <w:color w:val="000000"/>
          <w:sz w:val="16"/>
          <w:szCs w:val="16"/>
          <w:lang w:val="lt-LT"/>
        </w:rPr>
        <w:t>:</w:t>
      </w:r>
    </w:p>
    <w:p w14:paraId="55846596" w14:textId="77777777" w:rsidR="00A636DF" w:rsidRDefault="00A636DF" w:rsidP="00A636DF">
      <w:pPr>
        <w:pStyle w:val="NoSpacing"/>
        <w:spacing w:before="120" w:after="120" w:line="240" w:lineRule="exact"/>
        <w:rPr>
          <w:rFonts w:ascii="Arial" w:hAnsi="Arial" w:cs="Arial"/>
          <w:b/>
          <w:sz w:val="20"/>
          <w:szCs w:val="20"/>
          <w:lang w:val="lt-LT"/>
        </w:rPr>
      </w:pPr>
    </w:p>
    <w:p w14:paraId="6BDEC44A" w14:textId="77777777" w:rsidR="00F70AB2" w:rsidRPr="006E37C6" w:rsidRDefault="00F70AB2" w:rsidP="006E37C6">
      <w:pPr>
        <w:spacing w:before="120" w:after="120"/>
        <w:jc w:val="center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 xml:space="preserve">Studento duomenys </w:t>
      </w:r>
    </w:p>
    <w:p w14:paraId="693E2F1A" w14:textId="0AF4592E" w:rsidR="00F70AB2" w:rsidRPr="006E37C6" w:rsidRDefault="0082075E" w:rsidP="006E37C6">
      <w:pPr>
        <w:spacing w:before="120" w:after="120"/>
        <w:jc w:val="center"/>
        <w:rPr>
          <w:rFonts w:ascii="Arial" w:hAnsi="Arial" w:cs="Arial"/>
          <w:sz w:val="20"/>
          <w:szCs w:val="20"/>
          <w:lang w:val="lt-LT"/>
        </w:rPr>
      </w:pPr>
      <w:sdt>
        <w:sdtPr>
          <w:rPr>
            <w:rFonts w:ascii="Arial" w:hAnsi="Arial" w:cs="Arial"/>
            <w:color w:val="808080"/>
            <w:sz w:val="20"/>
            <w:szCs w:val="20"/>
            <w:lang w:val="lt-LT"/>
          </w:rPr>
          <w:id w:val="1713304312"/>
        </w:sdtPr>
        <w:sdtEndPr>
          <w:rPr>
            <w:color w:val="A5A5A5" w:themeColor="accent3"/>
          </w:rPr>
        </w:sdtEndPr>
        <w:sdtContent>
          <w:r w:rsidR="00F70AB2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Fakultetas, kursas, specialybė, v</w:t>
          </w:r>
          <w:r w:rsidR="005D3798">
            <w:rPr>
              <w:rFonts w:ascii="Arial" w:hAnsi="Arial" w:cs="Arial"/>
              <w:color w:val="808080"/>
              <w:sz w:val="20"/>
              <w:szCs w:val="20"/>
              <w:lang w:val="lt-LT"/>
            </w:rPr>
            <w:t>ardas</w:t>
          </w:r>
          <w:bookmarkStart w:id="0" w:name="_GoBack"/>
          <w:bookmarkEnd w:id="0"/>
          <w:r w:rsidR="00082207">
            <w:rPr>
              <w:rFonts w:ascii="Arial" w:hAnsi="Arial" w:cs="Arial"/>
              <w:color w:val="808080"/>
              <w:sz w:val="20"/>
              <w:szCs w:val="20"/>
              <w:lang w:val="lt-LT"/>
            </w:rPr>
            <w:t xml:space="preserve"> </w:t>
          </w:r>
          <w:r w:rsidR="00F70AB2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pav</w:t>
          </w:r>
          <w:r w:rsidR="005D3798">
            <w:rPr>
              <w:rFonts w:ascii="Arial" w:hAnsi="Arial" w:cs="Arial"/>
              <w:color w:val="808080"/>
              <w:sz w:val="20"/>
              <w:szCs w:val="20"/>
              <w:lang w:val="lt-LT"/>
            </w:rPr>
            <w:t>ardė</w:t>
          </w:r>
        </w:sdtContent>
      </w:sdt>
      <w:r w:rsidR="00F70AB2" w:rsidRPr="006E37C6">
        <w:rPr>
          <w:rFonts w:ascii="Arial" w:hAnsi="Arial" w:cs="Arial"/>
          <w:sz w:val="20"/>
          <w:szCs w:val="20"/>
          <w:lang w:val="lt-LT"/>
        </w:rPr>
        <w:t xml:space="preserve"> </w:t>
      </w:r>
    </w:p>
    <w:p w14:paraId="11A1E28C" w14:textId="77777777" w:rsidR="00F70AB2" w:rsidRPr="0068772F" w:rsidRDefault="00F70AB2" w:rsidP="006E37C6">
      <w:pPr>
        <w:spacing w:before="120" w:after="120"/>
        <w:jc w:val="center"/>
      </w:pPr>
    </w:p>
    <w:p w14:paraId="0A7CD022" w14:textId="77777777" w:rsidR="00F70AB2" w:rsidRPr="006E37C6" w:rsidRDefault="00F70AB2" w:rsidP="006E37C6">
      <w:pPr>
        <w:spacing w:before="120" w:after="120"/>
        <w:jc w:val="center"/>
        <w:rPr>
          <w:rFonts w:ascii="Arial" w:hAnsi="Arial" w:cs="Arial"/>
          <w:b/>
        </w:rPr>
      </w:pPr>
      <w:r w:rsidRPr="006E37C6">
        <w:rPr>
          <w:rFonts w:ascii="Arial" w:hAnsi="Arial" w:cs="Arial"/>
          <w:b/>
        </w:rPr>
        <w:t>PRAKTIKOS PLANAS (PROGRAMA)</w:t>
      </w:r>
    </w:p>
    <w:p w14:paraId="0DF3AF12" w14:textId="77777777" w:rsidR="00F70AB2" w:rsidRPr="006E37C6" w:rsidRDefault="0082075E" w:rsidP="006E37C6">
      <w:pPr>
        <w:spacing w:before="120" w:after="120"/>
        <w:ind w:firstLine="142"/>
        <w:jc w:val="center"/>
        <w:rPr>
          <w:rFonts w:ascii="Arial" w:hAnsi="Arial" w:cs="Arial"/>
          <w:sz w:val="20"/>
          <w:szCs w:val="20"/>
          <w:lang w:val="lt-LT"/>
        </w:rPr>
      </w:pPr>
      <w:sdt>
        <w:sdtPr>
          <w:rPr>
            <w:rFonts w:ascii="Arial" w:hAnsi="Arial" w:cs="Arial"/>
            <w:sz w:val="20"/>
            <w:szCs w:val="20"/>
            <w:lang w:val="lt-LT"/>
          </w:rPr>
          <w:id w:val="1933617703"/>
          <w:placeholder>
            <w:docPart w:val="A07C723CF74D7C4EA7107AEDE9CB4C84"/>
          </w:placeholder>
          <w:showingPlcHdr/>
        </w:sdtPr>
        <w:sdtEndPr/>
        <w:sdtContent>
          <w:r w:rsidR="00F70AB2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F70AB2" w:rsidRPr="006E37C6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194746054"/>
          <w:placeholder>
            <w:docPart w:val="04CC5027BD59A34DBBC4682ED54C3E75"/>
          </w:placeholder>
          <w:showingPlcHdr/>
        </w:sdtPr>
        <w:sdtEndPr/>
        <w:sdtContent>
          <w:r w:rsidR="00F70AB2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F70AB2" w:rsidRPr="006E37C6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985069530"/>
          <w:placeholder>
            <w:docPart w:val="2D7D965D3EF44F41816E6C5B9D21C366"/>
          </w:placeholder>
          <w:showingPlcHdr/>
        </w:sdtPr>
        <w:sdtEndPr/>
        <w:sdtContent>
          <w:r w:rsidR="00F70AB2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F70AB2" w:rsidRPr="006E37C6">
        <w:rPr>
          <w:rFonts w:ascii="Arial" w:hAnsi="Arial" w:cs="Arial"/>
          <w:sz w:val="20"/>
          <w:szCs w:val="20"/>
          <w:lang w:val="lt-LT"/>
        </w:rPr>
        <w:t xml:space="preserve"> d.</w:t>
      </w:r>
    </w:p>
    <w:p w14:paraId="58900753" w14:textId="77777777" w:rsidR="00F70AB2" w:rsidRPr="006E37C6" w:rsidRDefault="0082075E" w:rsidP="006E37C6">
      <w:pPr>
        <w:pStyle w:val="NoSpacing"/>
        <w:spacing w:before="120" w:after="120"/>
        <w:jc w:val="center"/>
        <w:rPr>
          <w:rFonts w:ascii="Arial" w:hAnsi="Arial" w:cs="Arial"/>
          <w:b/>
          <w:sz w:val="20"/>
          <w:szCs w:val="20"/>
          <w:lang w:val="lt-LT"/>
        </w:rPr>
      </w:pPr>
      <w:sdt>
        <w:sdtPr>
          <w:rPr>
            <w:rFonts w:ascii="Arial" w:hAnsi="Arial" w:cs="Arial"/>
            <w:color w:val="A5A5A5" w:themeColor="accent3"/>
            <w:sz w:val="20"/>
            <w:szCs w:val="20"/>
            <w:lang w:val="lt-LT"/>
          </w:rPr>
          <w:id w:val="-2121904070"/>
          <w:placeholder>
            <w:docPart w:val="CF74B6105AA2774BA146BBEE6D3B6470"/>
          </w:placeholder>
        </w:sdtPr>
        <w:sdtEndPr/>
        <w:sdtContent>
          <w:r w:rsidR="00F70AB2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Miestas</w:t>
          </w:r>
        </w:sdtContent>
      </w:sdt>
    </w:p>
    <w:p w14:paraId="0502EA72" w14:textId="77777777" w:rsidR="00F70AB2" w:rsidRPr="006E37C6" w:rsidRDefault="00F70AB2" w:rsidP="006E37C6">
      <w:pPr>
        <w:spacing w:before="120" w:after="120"/>
        <w:rPr>
          <w:rFonts w:ascii="Arial" w:hAnsi="Arial" w:cs="Arial"/>
          <w:sz w:val="20"/>
          <w:szCs w:val="20"/>
          <w:u w:val="single"/>
        </w:rPr>
      </w:pPr>
    </w:p>
    <w:p w14:paraId="5BE8D527" w14:textId="28879CCB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 xml:space="preserve">Praktikos tikslas (-ai): </w:t>
      </w:r>
      <w:sdt>
        <w:sdtPr>
          <w:rPr>
            <w:rFonts w:ascii="Arial" w:hAnsi="Arial" w:cs="Arial"/>
            <w:color w:val="808080"/>
            <w:sz w:val="20"/>
            <w:szCs w:val="20"/>
            <w:lang w:val="lt-LT"/>
          </w:rPr>
          <w:id w:val="-1959946959"/>
        </w:sdtPr>
        <w:sdtEndPr>
          <w:rPr>
            <w:color w:val="A5A5A5" w:themeColor="accent3"/>
          </w:rPr>
        </w:sdtEndPr>
        <w:sdtContent>
          <w:r w:rsidR="006E37C6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nurodyti praktikos tikslus.</w:t>
          </w:r>
        </w:sdtContent>
      </w:sdt>
    </w:p>
    <w:p w14:paraId="0E462CC9" w14:textId="2635070F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 xml:space="preserve">Praktikos uždaviniai: </w:t>
      </w:r>
      <w:sdt>
        <w:sdtPr>
          <w:rPr>
            <w:rFonts w:ascii="Arial" w:hAnsi="Arial" w:cs="Arial"/>
            <w:color w:val="808080"/>
            <w:sz w:val="20"/>
            <w:szCs w:val="20"/>
            <w:lang w:val="lt-LT"/>
          </w:rPr>
          <w:id w:val="-1206514"/>
        </w:sdtPr>
        <w:sdtEndPr>
          <w:rPr>
            <w:color w:val="A5A5A5" w:themeColor="accent3"/>
          </w:rPr>
        </w:sdtEndPr>
        <w:sdtContent>
          <w:r w:rsidR="006E37C6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nurodyti praktikos uždavinius.</w:t>
          </w:r>
        </w:sdtContent>
      </w:sdt>
    </w:p>
    <w:p w14:paraId="3530D8E9" w14:textId="3CFDCF73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Praktikos metu siekiami įgyti įgūdžiai</w:t>
      </w:r>
      <w:r w:rsidR="00D07698">
        <w:rPr>
          <w:rFonts w:ascii="Arial" w:hAnsi="Arial" w:cs="Arial"/>
          <w:sz w:val="20"/>
          <w:szCs w:val="20"/>
          <w:lang w:val="lt-LT"/>
        </w:rPr>
        <w:t xml:space="preserve"> </w:t>
      </w:r>
      <w:r w:rsidRPr="006E37C6">
        <w:rPr>
          <w:rFonts w:ascii="Arial" w:hAnsi="Arial" w:cs="Arial"/>
          <w:sz w:val="20"/>
          <w:szCs w:val="20"/>
          <w:lang w:val="lt-LT"/>
        </w:rPr>
        <w:t>/</w:t>
      </w:r>
      <w:r w:rsidR="00D07698">
        <w:rPr>
          <w:rFonts w:ascii="Arial" w:hAnsi="Arial" w:cs="Arial"/>
          <w:sz w:val="20"/>
          <w:szCs w:val="20"/>
          <w:lang w:val="lt-LT"/>
        </w:rPr>
        <w:t xml:space="preserve"> </w:t>
      </w:r>
      <w:r w:rsidRPr="006E37C6">
        <w:rPr>
          <w:rFonts w:ascii="Arial" w:hAnsi="Arial" w:cs="Arial"/>
          <w:sz w:val="20"/>
          <w:szCs w:val="20"/>
          <w:lang w:val="lt-LT"/>
        </w:rPr>
        <w:t xml:space="preserve">kompetencijos: </w:t>
      </w:r>
      <w:sdt>
        <w:sdtPr>
          <w:rPr>
            <w:rFonts w:ascii="Arial" w:hAnsi="Arial" w:cs="Arial"/>
            <w:color w:val="808080"/>
            <w:sz w:val="20"/>
            <w:szCs w:val="20"/>
            <w:lang w:val="lt-LT"/>
          </w:rPr>
          <w:id w:val="294253902"/>
        </w:sdtPr>
        <w:sdtEndPr>
          <w:rPr>
            <w:color w:val="A5A5A5" w:themeColor="accent3"/>
          </w:rPr>
        </w:sdtEndPr>
        <w:sdtContent>
          <w:r w:rsidR="006E37C6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nurodyti siekiamus įgyti įgūdžius</w:t>
          </w:r>
          <w:r w:rsidR="009A0340">
            <w:rPr>
              <w:rFonts w:ascii="Arial" w:hAnsi="Arial" w:cs="Arial"/>
              <w:color w:val="808080"/>
              <w:sz w:val="20"/>
              <w:szCs w:val="20"/>
              <w:lang w:val="lt-LT"/>
            </w:rPr>
            <w:t xml:space="preserve"> </w:t>
          </w:r>
          <w:r w:rsidR="006E37C6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/</w:t>
          </w:r>
          <w:r w:rsidR="009A0340">
            <w:rPr>
              <w:rFonts w:ascii="Arial" w:hAnsi="Arial" w:cs="Arial"/>
              <w:color w:val="808080"/>
              <w:sz w:val="20"/>
              <w:szCs w:val="20"/>
              <w:lang w:val="lt-LT"/>
            </w:rPr>
            <w:t xml:space="preserve"> </w:t>
          </w:r>
          <w:r w:rsidR="006E37C6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kompetencijas.</w:t>
          </w:r>
        </w:sdtContent>
      </w:sdt>
    </w:p>
    <w:p w14:paraId="2DFE3DD5" w14:textId="7655A1EE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Praktikos metu numatomi atlikti darbai</w:t>
      </w:r>
      <w:r w:rsidR="003B3C83">
        <w:rPr>
          <w:rFonts w:ascii="Arial" w:hAnsi="Arial" w:cs="Arial"/>
          <w:sz w:val="20"/>
          <w:szCs w:val="20"/>
          <w:lang w:val="lt-LT"/>
        </w:rPr>
        <w:t xml:space="preserve"> </w:t>
      </w:r>
      <w:r w:rsidRPr="006E37C6">
        <w:rPr>
          <w:rFonts w:ascii="Arial" w:hAnsi="Arial" w:cs="Arial"/>
          <w:sz w:val="20"/>
          <w:szCs w:val="20"/>
          <w:lang w:val="lt-LT"/>
        </w:rPr>
        <w:t>/</w:t>
      </w:r>
      <w:r w:rsidR="003B3C83">
        <w:rPr>
          <w:rFonts w:ascii="Arial" w:hAnsi="Arial" w:cs="Arial"/>
          <w:sz w:val="20"/>
          <w:szCs w:val="20"/>
          <w:lang w:val="lt-LT"/>
        </w:rPr>
        <w:t xml:space="preserve"> </w:t>
      </w:r>
      <w:r w:rsidRPr="006E37C6">
        <w:rPr>
          <w:rFonts w:ascii="Arial" w:hAnsi="Arial" w:cs="Arial"/>
          <w:sz w:val="20"/>
          <w:szCs w:val="20"/>
          <w:lang w:val="lt-LT"/>
        </w:rPr>
        <w:t xml:space="preserve">funkcijos: </w:t>
      </w:r>
      <w:sdt>
        <w:sdtPr>
          <w:rPr>
            <w:rFonts w:ascii="Arial" w:hAnsi="Arial" w:cs="Arial"/>
            <w:color w:val="808080"/>
            <w:sz w:val="20"/>
            <w:szCs w:val="20"/>
            <w:lang w:val="lt-LT"/>
          </w:rPr>
          <w:id w:val="1250156853"/>
        </w:sdtPr>
        <w:sdtEndPr>
          <w:rPr>
            <w:color w:val="A5A5A5" w:themeColor="accent3"/>
          </w:rPr>
        </w:sdtEndPr>
        <w:sdtContent>
          <w:sdt>
            <w:sdtPr>
              <w:rPr>
                <w:rFonts w:ascii="Arial" w:hAnsi="Arial" w:cs="Arial"/>
                <w:color w:val="808080"/>
                <w:sz w:val="20"/>
                <w:szCs w:val="20"/>
                <w:lang w:val="lt-LT"/>
              </w:rPr>
              <w:id w:val="-281648269"/>
            </w:sdtPr>
            <w:sdtEndPr>
              <w:rPr>
                <w:color w:val="A5A5A5" w:themeColor="accent3"/>
              </w:rPr>
            </w:sdtEndPr>
            <w:sdtContent>
              <w:r w:rsidR="006E37C6" w:rsidRPr="006E37C6">
                <w:rPr>
                  <w:rFonts w:ascii="Arial" w:hAnsi="Arial" w:cs="Arial"/>
                  <w:color w:val="808080"/>
                  <w:sz w:val="20"/>
                  <w:szCs w:val="20"/>
                  <w:lang w:val="lt-LT"/>
                </w:rPr>
                <w:t>nurodyti siekiamus įgyti įgūdžius</w:t>
              </w:r>
              <w:r w:rsidR="00A65F9C">
                <w:rPr>
                  <w:rFonts w:ascii="Arial" w:hAnsi="Arial" w:cs="Arial"/>
                  <w:color w:val="808080"/>
                  <w:sz w:val="20"/>
                  <w:szCs w:val="20"/>
                  <w:lang w:val="lt-LT"/>
                </w:rPr>
                <w:t xml:space="preserve"> </w:t>
              </w:r>
              <w:r w:rsidR="006E37C6" w:rsidRPr="006E37C6">
                <w:rPr>
                  <w:rFonts w:ascii="Arial" w:hAnsi="Arial" w:cs="Arial"/>
                  <w:color w:val="808080"/>
                  <w:sz w:val="20"/>
                  <w:szCs w:val="20"/>
                  <w:lang w:val="lt-LT"/>
                </w:rPr>
                <w:t>/</w:t>
              </w:r>
              <w:r w:rsidR="00A65F9C">
                <w:rPr>
                  <w:rFonts w:ascii="Arial" w:hAnsi="Arial" w:cs="Arial"/>
                  <w:color w:val="808080"/>
                  <w:sz w:val="20"/>
                  <w:szCs w:val="20"/>
                  <w:lang w:val="lt-LT"/>
                </w:rPr>
                <w:t xml:space="preserve"> </w:t>
              </w:r>
              <w:r w:rsidR="006E37C6" w:rsidRPr="006E37C6">
                <w:rPr>
                  <w:rFonts w:ascii="Arial" w:hAnsi="Arial" w:cs="Arial"/>
                  <w:color w:val="808080"/>
                  <w:sz w:val="20"/>
                  <w:szCs w:val="20"/>
                  <w:lang w:val="lt-LT"/>
                </w:rPr>
                <w:t>kompetencijas.</w:t>
              </w:r>
            </w:sdtContent>
          </w:sdt>
        </w:sdtContent>
      </w:sdt>
    </w:p>
    <w:p w14:paraId="72910843" w14:textId="03511345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 xml:space="preserve">Kita reikiama informacija: </w:t>
      </w:r>
      <w:sdt>
        <w:sdtPr>
          <w:rPr>
            <w:rFonts w:ascii="Arial" w:hAnsi="Arial" w:cs="Arial"/>
            <w:color w:val="808080"/>
            <w:sz w:val="20"/>
            <w:szCs w:val="20"/>
            <w:lang w:val="lt-LT"/>
          </w:rPr>
          <w:id w:val="-547298551"/>
        </w:sdtPr>
        <w:sdtEndPr>
          <w:rPr>
            <w:color w:val="A5A5A5" w:themeColor="accent3"/>
          </w:rPr>
        </w:sdtEndPr>
        <w:sdtContent>
          <w:r w:rsidR="006E37C6" w:rsidRPr="006E37C6">
            <w:rPr>
              <w:rFonts w:ascii="Arial" w:hAnsi="Arial" w:cs="Arial"/>
              <w:color w:val="808080"/>
              <w:sz w:val="20"/>
              <w:szCs w:val="20"/>
              <w:lang w:val="lt-LT"/>
            </w:rPr>
            <w:t>nurodyti.</w:t>
          </w:r>
        </w:sdtContent>
      </w:sdt>
    </w:p>
    <w:p w14:paraId="40F6EDAC" w14:textId="58BBF7AE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______________________</w:t>
      </w:r>
    </w:p>
    <w:p w14:paraId="5C08B8B9" w14:textId="4CCFBE15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 xml:space="preserve">Studento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640726663"/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Vardas Pavardė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 </w:t>
      </w:r>
      <w:r w:rsidRPr="006E37C6">
        <w:rPr>
          <w:rFonts w:ascii="Arial" w:hAnsi="Arial" w:cs="Arial"/>
          <w:sz w:val="20"/>
          <w:szCs w:val="20"/>
          <w:lang w:val="lt-LT"/>
        </w:rPr>
        <w:t>parašas</w:t>
      </w:r>
    </w:p>
    <w:p w14:paraId="55A377DC" w14:textId="77777777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</w:p>
    <w:p w14:paraId="7B3A06EA" w14:textId="77777777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SUDERINTA:</w:t>
      </w:r>
    </w:p>
    <w:p w14:paraId="7C283099" w14:textId="5B72797A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Akademijos paskirtas Praktikos vadovas</w:t>
      </w:r>
      <w:r w:rsidR="006E37C6" w:rsidRPr="006E37C6">
        <w:rPr>
          <w:rFonts w:ascii="Arial" w:hAnsi="Arial" w:cs="Arial"/>
          <w:sz w:val="20"/>
          <w:szCs w:val="20"/>
          <w:lang w:val="lt-LT"/>
        </w:rPr>
        <w:t>:</w:t>
      </w:r>
    </w:p>
    <w:p w14:paraId="2CDD4582" w14:textId="77777777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_______________________________________________________</w:t>
      </w:r>
    </w:p>
    <w:p w14:paraId="3FC063AB" w14:textId="05F7A712" w:rsidR="00F70AB2" w:rsidRPr="006E37C6" w:rsidRDefault="0082075E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sdt>
        <w:sdtPr>
          <w:rPr>
            <w:rFonts w:ascii="Arial" w:hAnsi="Arial" w:cs="Arial"/>
            <w:color w:val="838383"/>
            <w:sz w:val="20"/>
            <w:szCs w:val="20"/>
            <w:lang w:val="lt-LT"/>
          </w:rPr>
          <w:id w:val="-1741548089"/>
        </w:sdtPr>
        <w:sdtEndPr>
          <w:rPr>
            <w:color w:val="auto"/>
          </w:rPr>
        </w:sdtEndPr>
        <w:sdtContent>
          <w:r w:rsidR="006E37C6" w:rsidRPr="006E37C6">
            <w:rPr>
              <w:rFonts w:ascii="Arial" w:hAnsi="Arial" w:cs="Arial"/>
              <w:color w:val="838383"/>
              <w:sz w:val="20"/>
              <w:szCs w:val="20"/>
              <w:lang w:val="lt-LT"/>
            </w:rPr>
            <w:t>Įveskite pareigas</w:t>
          </w:r>
        </w:sdtContent>
      </w:sdt>
      <w:r w:rsidR="00F70AB2" w:rsidRPr="006E37C6">
        <w:rPr>
          <w:rFonts w:ascii="Arial" w:hAnsi="Arial" w:cs="Arial"/>
          <w:sz w:val="20"/>
          <w:szCs w:val="20"/>
          <w:lang w:val="lt-LT"/>
        </w:rPr>
        <w:t xml:space="preserve">,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1176300691"/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Vardas Pavardė</w:t>
          </w:r>
        </w:sdtContent>
      </w:sdt>
      <w:r w:rsidR="00F70AB2" w:rsidRPr="006E37C6">
        <w:rPr>
          <w:rFonts w:ascii="Arial" w:hAnsi="Arial" w:cs="Arial"/>
          <w:sz w:val="20"/>
          <w:szCs w:val="20"/>
          <w:lang w:val="lt-LT"/>
        </w:rPr>
        <w:t xml:space="preserve">, parašas,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1270363660"/>
          <w:placeholder>
            <w:docPart w:val="221AB47A611A9548B1B3017598B2F7ED"/>
          </w:placeholder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003824961"/>
          <w:placeholder>
            <w:docPart w:val="C63CC25A4F620E4285C114A2ABAE47CE"/>
          </w:placeholder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845313367"/>
          <w:placeholder>
            <w:docPart w:val="ABD8AB41BB8CF947B3B5D2C621F2ADDA"/>
          </w:placeholder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 d.</w:t>
      </w:r>
    </w:p>
    <w:p w14:paraId="52BC6FFC" w14:textId="77777777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</w:p>
    <w:p w14:paraId="222100B9" w14:textId="77777777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SUDERINTA:</w:t>
      </w:r>
    </w:p>
    <w:p w14:paraId="67257B71" w14:textId="239ABF70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Priimančiojo asmens paskirtas Praktikos vadovas</w:t>
      </w:r>
      <w:r w:rsidR="006E37C6">
        <w:rPr>
          <w:rFonts w:ascii="Arial" w:hAnsi="Arial" w:cs="Arial"/>
          <w:sz w:val="20"/>
          <w:szCs w:val="20"/>
          <w:lang w:val="lt-LT"/>
        </w:rPr>
        <w:t>:</w:t>
      </w:r>
    </w:p>
    <w:p w14:paraId="23FD8DC5" w14:textId="77777777" w:rsidR="00F70AB2" w:rsidRPr="006E37C6" w:rsidRDefault="00F70AB2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E37C6">
        <w:rPr>
          <w:rFonts w:ascii="Arial" w:hAnsi="Arial" w:cs="Arial"/>
          <w:sz w:val="20"/>
          <w:szCs w:val="20"/>
          <w:lang w:val="lt-LT"/>
        </w:rPr>
        <w:t>_______________________________________________________</w:t>
      </w:r>
    </w:p>
    <w:p w14:paraId="5869FB4B" w14:textId="77777777" w:rsidR="006E37C6" w:rsidRPr="006E37C6" w:rsidRDefault="0082075E" w:rsidP="006E37C6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sdt>
        <w:sdtPr>
          <w:rPr>
            <w:rFonts w:ascii="Arial" w:hAnsi="Arial" w:cs="Arial"/>
            <w:color w:val="838383"/>
            <w:sz w:val="20"/>
            <w:szCs w:val="20"/>
            <w:lang w:val="lt-LT"/>
          </w:rPr>
          <w:id w:val="-1519852135"/>
        </w:sdtPr>
        <w:sdtEndPr>
          <w:rPr>
            <w:color w:val="auto"/>
          </w:rPr>
        </w:sdtEndPr>
        <w:sdtContent>
          <w:r w:rsidR="006E37C6" w:rsidRPr="006E37C6">
            <w:rPr>
              <w:rFonts w:ascii="Arial" w:hAnsi="Arial" w:cs="Arial"/>
              <w:color w:val="838383"/>
              <w:sz w:val="20"/>
              <w:szCs w:val="20"/>
              <w:lang w:val="lt-LT"/>
            </w:rPr>
            <w:t>Įveskite pareigas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,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2055189925"/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Vardas Pavardė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, parašas,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257677060"/>
          <w:placeholder>
            <w:docPart w:val="1F607590B4A60D45B39B997676F2B253"/>
          </w:placeholder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851018922"/>
          <w:placeholder>
            <w:docPart w:val="51AA471CBB3FAB47A035602B6DC6701C"/>
          </w:placeholder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712874965"/>
          <w:placeholder>
            <w:docPart w:val="2D869A24099AC64BA0D1E8F2D80E858A"/>
          </w:placeholder>
          <w:showingPlcHdr/>
        </w:sdtPr>
        <w:sdtEndPr/>
        <w:sdtContent>
          <w:r w:rsidR="006E37C6" w:rsidRPr="006E37C6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6E37C6" w:rsidRPr="006E37C6">
        <w:rPr>
          <w:rFonts w:ascii="Arial" w:hAnsi="Arial" w:cs="Arial"/>
          <w:sz w:val="20"/>
          <w:szCs w:val="20"/>
          <w:lang w:val="lt-LT"/>
        </w:rPr>
        <w:t xml:space="preserve"> d.</w:t>
      </w:r>
    </w:p>
    <w:p w14:paraId="557E2C1F" w14:textId="77777777" w:rsidR="006E37C6" w:rsidRPr="00644279" w:rsidRDefault="006E37C6">
      <w:pPr>
        <w:rPr>
          <w:rFonts w:ascii="Arial" w:hAnsi="Arial" w:cs="Arial"/>
          <w:b/>
          <w:sz w:val="20"/>
          <w:szCs w:val="20"/>
          <w:lang w:val="lt-LT"/>
        </w:rPr>
      </w:pPr>
    </w:p>
    <w:sectPr w:rsidR="006E37C6" w:rsidRPr="00644279" w:rsidSect="006E37C6">
      <w:footerReference w:type="default" r:id="rId8"/>
      <w:headerReference w:type="first" r:id="rId9"/>
      <w:footerReference w:type="first" r:id="rId10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040B4F" w14:textId="77777777" w:rsidR="000A7382" w:rsidRDefault="000A7382" w:rsidP="007E39E8">
      <w:r>
        <w:separator/>
      </w:r>
    </w:p>
  </w:endnote>
  <w:endnote w:type="continuationSeparator" w:id="0">
    <w:p w14:paraId="367EFC0B" w14:textId="77777777" w:rsidR="000A7382" w:rsidRDefault="000A7382" w:rsidP="007E3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ouvLTr">
    <w:altName w:val="Symbol"/>
    <w:charset w:val="02"/>
    <w:family w:val="auto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EB51C" w14:textId="7BE7D0D5" w:rsidR="00121ABF" w:rsidRPr="00922970" w:rsidRDefault="00121ABF" w:rsidP="00922970">
    <w:pPr>
      <w:pStyle w:val="Footer"/>
      <w:jc w:val="right"/>
      <w:rPr>
        <w:caps/>
        <w:noProof/>
      </w:rPr>
    </w:pPr>
    <w:r w:rsidRPr="00876893">
      <w:rPr>
        <w:caps/>
      </w:rPr>
      <w:fldChar w:fldCharType="begin"/>
    </w:r>
    <w:r w:rsidRPr="00876893">
      <w:rPr>
        <w:caps/>
      </w:rPr>
      <w:instrText xml:space="preserve"> PAGE   \* MERGEFORMAT </w:instrText>
    </w:r>
    <w:r w:rsidRPr="00876893">
      <w:rPr>
        <w:caps/>
      </w:rPr>
      <w:fldChar w:fldCharType="separate"/>
    </w:r>
    <w:r>
      <w:rPr>
        <w:caps/>
        <w:noProof/>
      </w:rPr>
      <w:t>4</w:t>
    </w:r>
    <w:r w:rsidRPr="00876893">
      <w:rPr>
        <w:caps/>
        <w:noProof/>
      </w:rPr>
      <w:fldChar w:fldCharType="end"/>
    </w:r>
    <w:r w:rsidR="00DB1496">
      <w:rPr>
        <w:caps/>
        <w:noProof/>
      </w:rPr>
      <w:t>/</w:t>
    </w:r>
    <w:r w:rsidR="00062F1A">
      <w:rPr>
        <w:caps/>
        <w:noProof/>
        <w:lang w:val="en-US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1C046" w14:textId="5C16CF1C" w:rsidR="00121ABF" w:rsidRPr="004638D2" w:rsidRDefault="00121ABF" w:rsidP="004638D2">
    <w:pPr>
      <w:pStyle w:val="Footer"/>
      <w:jc w:val="right"/>
      <w:rPr>
        <w:lang w:val="en-US"/>
      </w:rPr>
    </w:pPr>
    <w:r>
      <w:rPr>
        <w:lang w:val="en-US"/>
      </w:rPr>
      <w:t>1/</w:t>
    </w:r>
    <w:r w:rsidR="006E37C6">
      <w:rPr>
        <w:lang w:val="en-US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B4C9C" w14:textId="77777777" w:rsidR="000A7382" w:rsidRDefault="000A7382" w:rsidP="007E39E8">
      <w:r>
        <w:separator/>
      </w:r>
    </w:p>
  </w:footnote>
  <w:footnote w:type="continuationSeparator" w:id="0">
    <w:p w14:paraId="54FEFE57" w14:textId="77777777" w:rsidR="000A7382" w:rsidRDefault="000A7382" w:rsidP="007E3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Look w:val="04A0" w:firstRow="1" w:lastRow="0" w:firstColumn="1" w:lastColumn="0" w:noHBand="0" w:noVBand="1"/>
    </w:tblPr>
    <w:tblGrid>
      <w:gridCol w:w="2093"/>
      <w:gridCol w:w="7654"/>
    </w:tblGrid>
    <w:tr w:rsidR="00121ABF" w14:paraId="6EC1B274" w14:textId="77777777" w:rsidTr="00B85F19">
      <w:trPr>
        <w:trHeight w:val="77"/>
      </w:trPr>
      <w:tc>
        <w:tcPr>
          <w:tcW w:w="2093" w:type="dxa"/>
          <w:shd w:val="clear" w:color="auto" w:fill="auto"/>
        </w:tcPr>
        <w:p w14:paraId="535E5D03" w14:textId="77777777" w:rsidR="00121ABF" w:rsidRDefault="00121ABF" w:rsidP="00C92AD7">
          <w:pPr>
            <w:pStyle w:val="Header"/>
            <w:jc w:val="center"/>
          </w:pPr>
          <w:r>
            <w:rPr>
              <w:noProof/>
              <w:lang w:val="lt-LT" w:eastAsia="lt-LT"/>
            </w:rPr>
            <w:drawing>
              <wp:inline distT="0" distB="0" distL="0" distR="0" wp14:anchorId="17E7FAAA" wp14:editId="3987FC3D">
                <wp:extent cx="1169035" cy="1320165"/>
                <wp:effectExtent l="0" t="0" r="0" b="635"/>
                <wp:docPr id="8" name="Picture 8" descr="laikinas - virs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aikinas - virs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9035" cy="1320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  <w:shd w:val="clear" w:color="auto" w:fill="auto"/>
          <w:vAlign w:val="center"/>
        </w:tcPr>
        <w:p w14:paraId="66232EA7" w14:textId="77777777" w:rsidR="00121ABF" w:rsidRDefault="00121ABF" w:rsidP="00C92AD7">
          <w:pPr>
            <w:pStyle w:val="Header"/>
            <w:jc w:val="right"/>
          </w:pPr>
          <w:r>
            <w:rPr>
              <w:noProof/>
              <w:lang w:val="lt-LT" w:eastAsia="lt-LT"/>
            </w:rPr>
            <w:drawing>
              <wp:inline distT="0" distB="0" distL="0" distR="0" wp14:anchorId="30E477A5" wp14:editId="47CEB35B">
                <wp:extent cx="2393937" cy="185445"/>
                <wp:effectExtent l="0" t="0" r="0" b="508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VDA_logo.eps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64238" cy="2218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DCE03E" w14:textId="77777777" w:rsidR="00121ABF" w:rsidRDefault="00121A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6108A"/>
    <w:multiLevelType w:val="multilevel"/>
    <w:tmpl w:val="B242FF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1B53E38"/>
    <w:multiLevelType w:val="multilevel"/>
    <w:tmpl w:val="DD7681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" w15:restartNumberingAfterBreak="0">
    <w:nsid w:val="028A10A5"/>
    <w:multiLevelType w:val="multilevel"/>
    <w:tmpl w:val="0427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EF163B"/>
    <w:multiLevelType w:val="multilevel"/>
    <w:tmpl w:val="E7FA1D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09A0F59"/>
    <w:multiLevelType w:val="multilevel"/>
    <w:tmpl w:val="B242FF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56029B9"/>
    <w:multiLevelType w:val="hybridMultilevel"/>
    <w:tmpl w:val="2B640F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F2EEB"/>
    <w:multiLevelType w:val="multilevel"/>
    <w:tmpl w:val="63EE3F1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7" w15:restartNumberingAfterBreak="0">
    <w:nsid w:val="200F131A"/>
    <w:multiLevelType w:val="multilevel"/>
    <w:tmpl w:val="12629E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3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17A7AA6"/>
    <w:multiLevelType w:val="hybridMultilevel"/>
    <w:tmpl w:val="1A72E17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45BB0"/>
    <w:multiLevelType w:val="hybridMultilevel"/>
    <w:tmpl w:val="8B3E571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C1F0B"/>
    <w:multiLevelType w:val="multilevel"/>
    <w:tmpl w:val="AFFCE1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F52BCB"/>
    <w:multiLevelType w:val="multilevel"/>
    <w:tmpl w:val="201E7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5365A39"/>
    <w:multiLevelType w:val="multilevel"/>
    <w:tmpl w:val="45365A3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E025F2F"/>
    <w:multiLevelType w:val="hybridMultilevel"/>
    <w:tmpl w:val="EB76B07E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422D36"/>
    <w:multiLevelType w:val="hybridMultilevel"/>
    <w:tmpl w:val="2B62B90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53158"/>
    <w:multiLevelType w:val="multilevel"/>
    <w:tmpl w:val="E086F8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5E62B0C"/>
    <w:multiLevelType w:val="multilevel"/>
    <w:tmpl w:val="28603B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6955051"/>
    <w:multiLevelType w:val="multilevel"/>
    <w:tmpl w:val="81C84E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8A876A7"/>
    <w:multiLevelType w:val="multilevel"/>
    <w:tmpl w:val="83468D6C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D457A94"/>
    <w:multiLevelType w:val="hybridMultilevel"/>
    <w:tmpl w:val="EC66AB00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96D47"/>
    <w:multiLevelType w:val="multilevel"/>
    <w:tmpl w:val="6C1CDA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1FA7473"/>
    <w:multiLevelType w:val="multilevel"/>
    <w:tmpl w:val="DC08D0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2407027"/>
    <w:multiLevelType w:val="hybridMultilevel"/>
    <w:tmpl w:val="9D36C712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90DC2"/>
    <w:multiLevelType w:val="multilevel"/>
    <w:tmpl w:val="0427001F"/>
    <w:numStyleLink w:val="Style2"/>
  </w:abstractNum>
  <w:abstractNum w:abstractNumId="24" w15:restartNumberingAfterBreak="0">
    <w:nsid w:val="65C9236E"/>
    <w:multiLevelType w:val="multilevel"/>
    <w:tmpl w:val="54C0C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69D749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AF0572"/>
    <w:multiLevelType w:val="multilevel"/>
    <w:tmpl w:val="A75AC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72C5DFE"/>
    <w:multiLevelType w:val="multilevel"/>
    <w:tmpl w:val="61465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8107F88"/>
    <w:multiLevelType w:val="multilevel"/>
    <w:tmpl w:val="19F04A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F94355"/>
    <w:multiLevelType w:val="multilevel"/>
    <w:tmpl w:val="A342AE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48C6A34"/>
    <w:multiLevelType w:val="multilevel"/>
    <w:tmpl w:val="22D6F27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749004E2"/>
    <w:multiLevelType w:val="multilevel"/>
    <w:tmpl w:val="E086F8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6614342"/>
    <w:multiLevelType w:val="multilevel"/>
    <w:tmpl w:val="45365A3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3"/>
  </w:num>
  <w:num w:numId="5">
    <w:abstractNumId w:val="8"/>
  </w:num>
  <w:num w:numId="6">
    <w:abstractNumId w:val="5"/>
  </w:num>
  <w:num w:numId="7">
    <w:abstractNumId w:val="9"/>
  </w:num>
  <w:num w:numId="8">
    <w:abstractNumId w:val="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7"/>
  </w:num>
  <w:num w:numId="11">
    <w:abstractNumId w:val="21"/>
  </w:num>
  <w:num w:numId="12">
    <w:abstractNumId w:val="24"/>
  </w:num>
  <w:num w:numId="13">
    <w:abstractNumId w:val="28"/>
  </w:num>
  <w:num w:numId="14">
    <w:abstractNumId w:val="17"/>
  </w:num>
  <w:num w:numId="15">
    <w:abstractNumId w:val="15"/>
  </w:num>
  <w:num w:numId="16">
    <w:abstractNumId w:val="31"/>
  </w:num>
  <w:num w:numId="17">
    <w:abstractNumId w:val="29"/>
  </w:num>
  <w:num w:numId="18">
    <w:abstractNumId w:val="10"/>
  </w:num>
  <w:num w:numId="19">
    <w:abstractNumId w:val="13"/>
  </w:num>
  <w:num w:numId="2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30"/>
  </w:num>
  <w:num w:numId="23">
    <w:abstractNumId w:val="16"/>
  </w:num>
  <w:num w:numId="24">
    <w:abstractNumId w:val="26"/>
  </w:num>
  <w:num w:numId="25">
    <w:abstractNumId w:val="3"/>
  </w:num>
  <w:num w:numId="26">
    <w:abstractNumId w:val="0"/>
  </w:num>
  <w:num w:numId="27">
    <w:abstractNumId w:val="27"/>
  </w:num>
  <w:num w:numId="28">
    <w:abstractNumId w:val="11"/>
  </w:num>
  <w:num w:numId="29">
    <w:abstractNumId w:val="14"/>
  </w:num>
  <w:num w:numId="30">
    <w:abstractNumId w:val="25"/>
  </w:num>
  <w:num w:numId="31">
    <w:abstractNumId w:val="12"/>
  </w:num>
  <w:num w:numId="32">
    <w:abstractNumId w:val="4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ocumentProtection w:edit="forms" w:formatting="1" w:enforcement="0"/>
  <w:defaultTabStop w:val="1296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c3NjUzNTG3NDFT0lEKTi0uzszPAykwqgUAMgrmuCwAAAA="/>
  </w:docVars>
  <w:rsids>
    <w:rsidRoot w:val="00340EE8"/>
    <w:rsid w:val="00001CA1"/>
    <w:rsid w:val="00006EF6"/>
    <w:rsid w:val="00010CE3"/>
    <w:rsid w:val="00014060"/>
    <w:rsid w:val="00035169"/>
    <w:rsid w:val="000366FA"/>
    <w:rsid w:val="00036EEA"/>
    <w:rsid w:val="000414E7"/>
    <w:rsid w:val="00054692"/>
    <w:rsid w:val="00060BAE"/>
    <w:rsid w:val="00062F1A"/>
    <w:rsid w:val="00071947"/>
    <w:rsid w:val="00073CE6"/>
    <w:rsid w:val="00082207"/>
    <w:rsid w:val="0008573E"/>
    <w:rsid w:val="0008589D"/>
    <w:rsid w:val="00087697"/>
    <w:rsid w:val="000A7382"/>
    <w:rsid w:val="000B01ED"/>
    <w:rsid w:val="000B0B11"/>
    <w:rsid w:val="000B1E30"/>
    <w:rsid w:val="000B2056"/>
    <w:rsid w:val="000B329B"/>
    <w:rsid w:val="000B441D"/>
    <w:rsid w:val="000C16B0"/>
    <w:rsid w:val="000C4338"/>
    <w:rsid w:val="000C4D82"/>
    <w:rsid w:val="000D28CE"/>
    <w:rsid w:val="000E5EA8"/>
    <w:rsid w:val="000F0F9A"/>
    <w:rsid w:val="00103C76"/>
    <w:rsid w:val="00112DE8"/>
    <w:rsid w:val="0011396A"/>
    <w:rsid w:val="00117C6B"/>
    <w:rsid w:val="0012128A"/>
    <w:rsid w:val="00121ABF"/>
    <w:rsid w:val="00133FBA"/>
    <w:rsid w:val="00136F08"/>
    <w:rsid w:val="001403C3"/>
    <w:rsid w:val="00141E4E"/>
    <w:rsid w:val="00143852"/>
    <w:rsid w:val="001514E4"/>
    <w:rsid w:val="001524F3"/>
    <w:rsid w:val="0015519E"/>
    <w:rsid w:val="00155A8D"/>
    <w:rsid w:val="00160840"/>
    <w:rsid w:val="00164B53"/>
    <w:rsid w:val="001659E8"/>
    <w:rsid w:val="00172080"/>
    <w:rsid w:val="00180000"/>
    <w:rsid w:val="0018061B"/>
    <w:rsid w:val="00181D01"/>
    <w:rsid w:val="0018406E"/>
    <w:rsid w:val="0019089E"/>
    <w:rsid w:val="001922C0"/>
    <w:rsid w:val="00195A61"/>
    <w:rsid w:val="00195B74"/>
    <w:rsid w:val="001A125B"/>
    <w:rsid w:val="001A7080"/>
    <w:rsid w:val="001B2C54"/>
    <w:rsid w:val="001C1D6A"/>
    <w:rsid w:val="001C3C85"/>
    <w:rsid w:val="001D444C"/>
    <w:rsid w:val="001D573F"/>
    <w:rsid w:val="001D67F8"/>
    <w:rsid w:val="001D7498"/>
    <w:rsid w:val="001E4F9B"/>
    <w:rsid w:val="001E66EC"/>
    <w:rsid w:val="001E7462"/>
    <w:rsid w:val="0020712A"/>
    <w:rsid w:val="002071D4"/>
    <w:rsid w:val="002075B9"/>
    <w:rsid w:val="00207B37"/>
    <w:rsid w:val="00213F9E"/>
    <w:rsid w:val="00216745"/>
    <w:rsid w:val="00217175"/>
    <w:rsid w:val="002205EE"/>
    <w:rsid w:val="00222E8D"/>
    <w:rsid w:val="00227E9A"/>
    <w:rsid w:val="0023044C"/>
    <w:rsid w:val="002341F2"/>
    <w:rsid w:val="00240583"/>
    <w:rsid w:val="00242538"/>
    <w:rsid w:val="00251A33"/>
    <w:rsid w:val="00252435"/>
    <w:rsid w:val="00266804"/>
    <w:rsid w:val="00271EA6"/>
    <w:rsid w:val="00275E9A"/>
    <w:rsid w:val="00281E17"/>
    <w:rsid w:val="00282B38"/>
    <w:rsid w:val="00282E83"/>
    <w:rsid w:val="00282EB6"/>
    <w:rsid w:val="00294859"/>
    <w:rsid w:val="0029757C"/>
    <w:rsid w:val="002A27E7"/>
    <w:rsid w:val="002A6F81"/>
    <w:rsid w:val="002B526B"/>
    <w:rsid w:val="002D1603"/>
    <w:rsid w:val="002D3B06"/>
    <w:rsid w:val="002D5595"/>
    <w:rsid w:val="002D70BD"/>
    <w:rsid w:val="002D7A9A"/>
    <w:rsid w:val="002E0697"/>
    <w:rsid w:val="002E5A1A"/>
    <w:rsid w:val="002E689B"/>
    <w:rsid w:val="003016F4"/>
    <w:rsid w:val="0030696A"/>
    <w:rsid w:val="00307679"/>
    <w:rsid w:val="00326000"/>
    <w:rsid w:val="00334FDF"/>
    <w:rsid w:val="00340EE8"/>
    <w:rsid w:val="00344115"/>
    <w:rsid w:val="00345CED"/>
    <w:rsid w:val="003473A5"/>
    <w:rsid w:val="00356B22"/>
    <w:rsid w:val="0035709A"/>
    <w:rsid w:val="0037122A"/>
    <w:rsid w:val="0037495A"/>
    <w:rsid w:val="00374A71"/>
    <w:rsid w:val="003757FE"/>
    <w:rsid w:val="00377D97"/>
    <w:rsid w:val="003857B8"/>
    <w:rsid w:val="00385E99"/>
    <w:rsid w:val="00391ADB"/>
    <w:rsid w:val="00392616"/>
    <w:rsid w:val="003A16FF"/>
    <w:rsid w:val="003A4A8D"/>
    <w:rsid w:val="003A5901"/>
    <w:rsid w:val="003B3C83"/>
    <w:rsid w:val="003B4017"/>
    <w:rsid w:val="003C1022"/>
    <w:rsid w:val="003C1EC0"/>
    <w:rsid w:val="003C615D"/>
    <w:rsid w:val="003D46DC"/>
    <w:rsid w:val="003E1C7A"/>
    <w:rsid w:val="003E6B8F"/>
    <w:rsid w:val="003E7911"/>
    <w:rsid w:val="003F1BB1"/>
    <w:rsid w:val="003F6A14"/>
    <w:rsid w:val="003F79DC"/>
    <w:rsid w:val="003F7B5E"/>
    <w:rsid w:val="003F7CB5"/>
    <w:rsid w:val="004014F7"/>
    <w:rsid w:val="00411EB5"/>
    <w:rsid w:val="00412DA9"/>
    <w:rsid w:val="004148B5"/>
    <w:rsid w:val="00415A1A"/>
    <w:rsid w:val="00420712"/>
    <w:rsid w:val="00426E00"/>
    <w:rsid w:val="0043027D"/>
    <w:rsid w:val="004343D0"/>
    <w:rsid w:val="00437117"/>
    <w:rsid w:val="0044133B"/>
    <w:rsid w:val="00443FB0"/>
    <w:rsid w:val="00447503"/>
    <w:rsid w:val="004525E6"/>
    <w:rsid w:val="0045532C"/>
    <w:rsid w:val="00456076"/>
    <w:rsid w:val="00456D9F"/>
    <w:rsid w:val="00460CDE"/>
    <w:rsid w:val="004638D2"/>
    <w:rsid w:val="00464A79"/>
    <w:rsid w:val="00465563"/>
    <w:rsid w:val="0046601E"/>
    <w:rsid w:val="00470250"/>
    <w:rsid w:val="00471974"/>
    <w:rsid w:val="004800D3"/>
    <w:rsid w:val="00492A36"/>
    <w:rsid w:val="00492C5D"/>
    <w:rsid w:val="00493D61"/>
    <w:rsid w:val="00495073"/>
    <w:rsid w:val="004B2B12"/>
    <w:rsid w:val="004C576D"/>
    <w:rsid w:val="004C79AE"/>
    <w:rsid w:val="004D1C30"/>
    <w:rsid w:val="004D62C2"/>
    <w:rsid w:val="004D7FF7"/>
    <w:rsid w:val="004E27FA"/>
    <w:rsid w:val="004E4078"/>
    <w:rsid w:val="004E40D5"/>
    <w:rsid w:val="004F7773"/>
    <w:rsid w:val="0050039D"/>
    <w:rsid w:val="0050064A"/>
    <w:rsid w:val="00501EF5"/>
    <w:rsid w:val="00502675"/>
    <w:rsid w:val="005039BB"/>
    <w:rsid w:val="00511606"/>
    <w:rsid w:val="00516897"/>
    <w:rsid w:val="00530086"/>
    <w:rsid w:val="00533049"/>
    <w:rsid w:val="00533236"/>
    <w:rsid w:val="005335A0"/>
    <w:rsid w:val="00536B17"/>
    <w:rsid w:val="00536DCC"/>
    <w:rsid w:val="0054148D"/>
    <w:rsid w:val="00557C7D"/>
    <w:rsid w:val="00560AD8"/>
    <w:rsid w:val="005612F1"/>
    <w:rsid w:val="00572835"/>
    <w:rsid w:val="00584411"/>
    <w:rsid w:val="00587308"/>
    <w:rsid w:val="00592699"/>
    <w:rsid w:val="005B19F0"/>
    <w:rsid w:val="005B7B76"/>
    <w:rsid w:val="005C579A"/>
    <w:rsid w:val="005D00E1"/>
    <w:rsid w:val="005D1440"/>
    <w:rsid w:val="005D2C88"/>
    <w:rsid w:val="005D3798"/>
    <w:rsid w:val="005D6ED0"/>
    <w:rsid w:val="005E1008"/>
    <w:rsid w:val="005E2F01"/>
    <w:rsid w:val="005F551A"/>
    <w:rsid w:val="005F678F"/>
    <w:rsid w:val="005F6D13"/>
    <w:rsid w:val="005F79EB"/>
    <w:rsid w:val="00602938"/>
    <w:rsid w:val="00604251"/>
    <w:rsid w:val="006043AA"/>
    <w:rsid w:val="00612370"/>
    <w:rsid w:val="00616FA0"/>
    <w:rsid w:val="00617D8C"/>
    <w:rsid w:val="00622DF9"/>
    <w:rsid w:val="00627994"/>
    <w:rsid w:val="0063130C"/>
    <w:rsid w:val="00644279"/>
    <w:rsid w:val="006618C7"/>
    <w:rsid w:val="006623CF"/>
    <w:rsid w:val="00662ED1"/>
    <w:rsid w:val="00666F25"/>
    <w:rsid w:val="00670C5E"/>
    <w:rsid w:val="0067390F"/>
    <w:rsid w:val="006774D8"/>
    <w:rsid w:val="00683721"/>
    <w:rsid w:val="00692F11"/>
    <w:rsid w:val="00694D94"/>
    <w:rsid w:val="006A4B17"/>
    <w:rsid w:val="006B136C"/>
    <w:rsid w:val="006D1C40"/>
    <w:rsid w:val="006E37C6"/>
    <w:rsid w:val="006F0888"/>
    <w:rsid w:val="006F4586"/>
    <w:rsid w:val="00711304"/>
    <w:rsid w:val="00714D79"/>
    <w:rsid w:val="007155E4"/>
    <w:rsid w:val="00715D69"/>
    <w:rsid w:val="00721420"/>
    <w:rsid w:val="00727C9E"/>
    <w:rsid w:val="00735589"/>
    <w:rsid w:val="00736C9A"/>
    <w:rsid w:val="007371FE"/>
    <w:rsid w:val="007373D7"/>
    <w:rsid w:val="00744EDF"/>
    <w:rsid w:val="007465F2"/>
    <w:rsid w:val="007468A9"/>
    <w:rsid w:val="0076274B"/>
    <w:rsid w:val="00763251"/>
    <w:rsid w:val="00764A2B"/>
    <w:rsid w:val="00764D05"/>
    <w:rsid w:val="00767480"/>
    <w:rsid w:val="007709EF"/>
    <w:rsid w:val="0077249C"/>
    <w:rsid w:val="00777B71"/>
    <w:rsid w:val="00781D4F"/>
    <w:rsid w:val="00783C56"/>
    <w:rsid w:val="007844C5"/>
    <w:rsid w:val="00796E8A"/>
    <w:rsid w:val="007A1306"/>
    <w:rsid w:val="007A2FF0"/>
    <w:rsid w:val="007A5A6A"/>
    <w:rsid w:val="007B48D0"/>
    <w:rsid w:val="007B59E3"/>
    <w:rsid w:val="007B7B91"/>
    <w:rsid w:val="007D0CE8"/>
    <w:rsid w:val="007D6707"/>
    <w:rsid w:val="007E39E8"/>
    <w:rsid w:val="007F1D1B"/>
    <w:rsid w:val="007F3763"/>
    <w:rsid w:val="007F6A81"/>
    <w:rsid w:val="00801CC4"/>
    <w:rsid w:val="0080572C"/>
    <w:rsid w:val="008156A3"/>
    <w:rsid w:val="00816D9C"/>
    <w:rsid w:val="00824B3D"/>
    <w:rsid w:val="008276D0"/>
    <w:rsid w:val="00832F89"/>
    <w:rsid w:val="00834243"/>
    <w:rsid w:val="008452A7"/>
    <w:rsid w:val="008463A6"/>
    <w:rsid w:val="008528EA"/>
    <w:rsid w:val="00853D5E"/>
    <w:rsid w:val="00854E2E"/>
    <w:rsid w:val="00861B71"/>
    <w:rsid w:val="00863504"/>
    <w:rsid w:val="008706BD"/>
    <w:rsid w:val="0087169F"/>
    <w:rsid w:val="00876893"/>
    <w:rsid w:val="008803F3"/>
    <w:rsid w:val="00882716"/>
    <w:rsid w:val="00883A51"/>
    <w:rsid w:val="00883B36"/>
    <w:rsid w:val="00886796"/>
    <w:rsid w:val="0089248D"/>
    <w:rsid w:val="008A0D12"/>
    <w:rsid w:val="008A34FB"/>
    <w:rsid w:val="008B2A72"/>
    <w:rsid w:val="008C1CEB"/>
    <w:rsid w:val="008D28D6"/>
    <w:rsid w:val="008E00E2"/>
    <w:rsid w:val="008E2015"/>
    <w:rsid w:val="008E2C48"/>
    <w:rsid w:val="008E55EF"/>
    <w:rsid w:val="008F328E"/>
    <w:rsid w:val="00901316"/>
    <w:rsid w:val="00902636"/>
    <w:rsid w:val="00922970"/>
    <w:rsid w:val="00927F55"/>
    <w:rsid w:val="009303C7"/>
    <w:rsid w:val="00933900"/>
    <w:rsid w:val="00934E68"/>
    <w:rsid w:val="00940BE3"/>
    <w:rsid w:val="00943063"/>
    <w:rsid w:val="0094578F"/>
    <w:rsid w:val="00956F41"/>
    <w:rsid w:val="00960BFE"/>
    <w:rsid w:val="00961077"/>
    <w:rsid w:val="00962155"/>
    <w:rsid w:val="00971F2F"/>
    <w:rsid w:val="00992554"/>
    <w:rsid w:val="00994884"/>
    <w:rsid w:val="00995BB8"/>
    <w:rsid w:val="009968F0"/>
    <w:rsid w:val="009A0340"/>
    <w:rsid w:val="009A3A84"/>
    <w:rsid w:val="009B146E"/>
    <w:rsid w:val="009C647E"/>
    <w:rsid w:val="009D0076"/>
    <w:rsid w:val="009D1626"/>
    <w:rsid w:val="009D2C74"/>
    <w:rsid w:val="009D51DF"/>
    <w:rsid w:val="009D76F3"/>
    <w:rsid w:val="009D7B56"/>
    <w:rsid w:val="009E0A22"/>
    <w:rsid w:val="009E2F2C"/>
    <w:rsid w:val="009E5DFE"/>
    <w:rsid w:val="009F7C54"/>
    <w:rsid w:val="009F7D4F"/>
    <w:rsid w:val="00A00479"/>
    <w:rsid w:val="00A0724B"/>
    <w:rsid w:val="00A135BC"/>
    <w:rsid w:val="00A14655"/>
    <w:rsid w:val="00A15CD4"/>
    <w:rsid w:val="00A24887"/>
    <w:rsid w:val="00A26508"/>
    <w:rsid w:val="00A34747"/>
    <w:rsid w:val="00A36059"/>
    <w:rsid w:val="00A37203"/>
    <w:rsid w:val="00A422FA"/>
    <w:rsid w:val="00A44CBB"/>
    <w:rsid w:val="00A50C4C"/>
    <w:rsid w:val="00A519AC"/>
    <w:rsid w:val="00A53774"/>
    <w:rsid w:val="00A55603"/>
    <w:rsid w:val="00A56C4E"/>
    <w:rsid w:val="00A6192C"/>
    <w:rsid w:val="00A636DF"/>
    <w:rsid w:val="00A65908"/>
    <w:rsid w:val="00A65F9C"/>
    <w:rsid w:val="00A663B0"/>
    <w:rsid w:val="00A70A2E"/>
    <w:rsid w:val="00A750BD"/>
    <w:rsid w:val="00A751D3"/>
    <w:rsid w:val="00A808EB"/>
    <w:rsid w:val="00A83D3E"/>
    <w:rsid w:val="00A96AAB"/>
    <w:rsid w:val="00AA4461"/>
    <w:rsid w:val="00AA62B6"/>
    <w:rsid w:val="00AB1082"/>
    <w:rsid w:val="00AB146A"/>
    <w:rsid w:val="00AB15E6"/>
    <w:rsid w:val="00AC445C"/>
    <w:rsid w:val="00AD02F4"/>
    <w:rsid w:val="00AD0C4E"/>
    <w:rsid w:val="00AD2674"/>
    <w:rsid w:val="00AD5143"/>
    <w:rsid w:val="00AE4C0A"/>
    <w:rsid w:val="00AE7A4B"/>
    <w:rsid w:val="00AF2295"/>
    <w:rsid w:val="00AF601E"/>
    <w:rsid w:val="00AF726C"/>
    <w:rsid w:val="00B010B1"/>
    <w:rsid w:val="00B05EF3"/>
    <w:rsid w:val="00B100F9"/>
    <w:rsid w:val="00B10554"/>
    <w:rsid w:val="00B1080B"/>
    <w:rsid w:val="00B12A55"/>
    <w:rsid w:val="00B13D31"/>
    <w:rsid w:val="00B15A92"/>
    <w:rsid w:val="00B2721C"/>
    <w:rsid w:val="00B3176C"/>
    <w:rsid w:val="00B327B7"/>
    <w:rsid w:val="00B54237"/>
    <w:rsid w:val="00B70F95"/>
    <w:rsid w:val="00B71662"/>
    <w:rsid w:val="00B754A9"/>
    <w:rsid w:val="00B80BBD"/>
    <w:rsid w:val="00B81117"/>
    <w:rsid w:val="00B8189D"/>
    <w:rsid w:val="00B83FFF"/>
    <w:rsid w:val="00B85F19"/>
    <w:rsid w:val="00B87A20"/>
    <w:rsid w:val="00B95487"/>
    <w:rsid w:val="00BA045C"/>
    <w:rsid w:val="00BA1491"/>
    <w:rsid w:val="00BA1FAD"/>
    <w:rsid w:val="00BB2ABB"/>
    <w:rsid w:val="00BC3BAC"/>
    <w:rsid w:val="00BC422B"/>
    <w:rsid w:val="00BC53AB"/>
    <w:rsid w:val="00BD2671"/>
    <w:rsid w:val="00BD2810"/>
    <w:rsid w:val="00BE2D5F"/>
    <w:rsid w:val="00BE672A"/>
    <w:rsid w:val="00BF1360"/>
    <w:rsid w:val="00BF6CE1"/>
    <w:rsid w:val="00C04EDA"/>
    <w:rsid w:val="00C1293F"/>
    <w:rsid w:val="00C141B8"/>
    <w:rsid w:val="00C23D3A"/>
    <w:rsid w:val="00C2613A"/>
    <w:rsid w:val="00C26DC4"/>
    <w:rsid w:val="00C459BE"/>
    <w:rsid w:val="00C50929"/>
    <w:rsid w:val="00C53379"/>
    <w:rsid w:val="00C614D8"/>
    <w:rsid w:val="00C61D29"/>
    <w:rsid w:val="00C72BB4"/>
    <w:rsid w:val="00C743C5"/>
    <w:rsid w:val="00C74908"/>
    <w:rsid w:val="00C759DE"/>
    <w:rsid w:val="00C86688"/>
    <w:rsid w:val="00C877E2"/>
    <w:rsid w:val="00C92AD7"/>
    <w:rsid w:val="00C93503"/>
    <w:rsid w:val="00CA2A2D"/>
    <w:rsid w:val="00CA4DF7"/>
    <w:rsid w:val="00CA6122"/>
    <w:rsid w:val="00CB0A97"/>
    <w:rsid w:val="00CB2C82"/>
    <w:rsid w:val="00CB468F"/>
    <w:rsid w:val="00CB4C7F"/>
    <w:rsid w:val="00CB4D8D"/>
    <w:rsid w:val="00CB545C"/>
    <w:rsid w:val="00CC0090"/>
    <w:rsid w:val="00CC501F"/>
    <w:rsid w:val="00CC5A4F"/>
    <w:rsid w:val="00CD0169"/>
    <w:rsid w:val="00CD09D5"/>
    <w:rsid w:val="00CD2E03"/>
    <w:rsid w:val="00CD47AA"/>
    <w:rsid w:val="00CD53D4"/>
    <w:rsid w:val="00CE4C19"/>
    <w:rsid w:val="00CF1E81"/>
    <w:rsid w:val="00D00214"/>
    <w:rsid w:val="00D06B79"/>
    <w:rsid w:val="00D07698"/>
    <w:rsid w:val="00D14B97"/>
    <w:rsid w:val="00D14E97"/>
    <w:rsid w:val="00D20D6C"/>
    <w:rsid w:val="00D2310A"/>
    <w:rsid w:val="00D237FE"/>
    <w:rsid w:val="00D35BC0"/>
    <w:rsid w:val="00D3644A"/>
    <w:rsid w:val="00D36C1D"/>
    <w:rsid w:val="00D37BA5"/>
    <w:rsid w:val="00D45ED3"/>
    <w:rsid w:val="00D57130"/>
    <w:rsid w:val="00D606F5"/>
    <w:rsid w:val="00D6158D"/>
    <w:rsid w:val="00D669E4"/>
    <w:rsid w:val="00D73E70"/>
    <w:rsid w:val="00D75BB4"/>
    <w:rsid w:val="00D83C52"/>
    <w:rsid w:val="00D913F9"/>
    <w:rsid w:val="00DA0C9F"/>
    <w:rsid w:val="00DA1D86"/>
    <w:rsid w:val="00DA30E2"/>
    <w:rsid w:val="00DA6E89"/>
    <w:rsid w:val="00DB0DB6"/>
    <w:rsid w:val="00DB1496"/>
    <w:rsid w:val="00DC38BB"/>
    <w:rsid w:val="00DC7D27"/>
    <w:rsid w:val="00DD0522"/>
    <w:rsid w:val="00DD5B68"/>
    <w:rsid w:val="00DD7CAA"/>
    <w:rsid w:val="00DE20AB"/>
    <w:rsid w:val="00DE22FE"/>
    <w:rsid w:val="00DE41DA"/>
    <w:rsid w:val="00DF12A7"/>
    <w:rsid w:val="00DF13B0"/>
    <w:rsid w:val="00E013DF"/>
    <w:rsid w:val="00E066F6"/>
    <w:rsid w:val="00E148D5"/>
    <w:rsid w:val="00E157A6"/>
    <w:rsid w:val="00E1663A"/>
    <w:rsid w:val="00E24B09"/>
    <w:rsid w:val="00E260F1"/>
    <w:rsid w:val="00E2681B"/>
    <w:rsid w:val="00E31ADB"/>
    <w:rsid w:val="00E32335"/>
    <w:rsid w:val="00E3617D"/>
    <w:rsid w:val="00E366FE"/>
    <w:rsid w:val="00E37C69"/>
    <w:rsid w:val="00E41BC4"/>
    <w:rsid w:val="00E42D53"/>
    <w:rsid w:val="00E435C7"/>
    <w:rsid w:val="00E46E46"/>
    <w:rsid w:val="00E53FBF"/>
    <w:rsid w:val="00E612D8"/>
    <w:rsid w:val="00E62CC7"/>
    <w:rsid w:val="00E62D98"/>
    <w:rsid w:val="00E70FF6"/>
    <w:rsid w:val="00E71244"/>
    <w:rsid w:val="00E72323"/>
    <w:rsid w:val="00E80D79"/>
    <w:rsid w:val="00E83218"/>
    <w:rsid w:val="00E848BA"/>
    <w:rsid w:val="00E90D0F"/>
    <w:rsid w:val="00E90F28"/>
    <w:rsid w:val="00E92A46"/>
    <w:rsid w:val="00EB3E76"/>
    <w:rsid w:val="00EC404B"/>
    <w:rsid w:val="00EC5955"/>
    <w:rsid w:val="00EC7525"/>
    <w:rsid w:val="00EE6796"/>
    <w:rsid w:val="00EE6B80"/>
    <w:rsid w:val="00EF25D4"/>
    <w:rsid w:val="00EF471A"/>
    <w:rsid w:val="00F02A74"/>
    <w:rsid w:val="00F167A3"/>
    <w:rsid w:val="00F20277"/>
    <w:rsid w:val="00F36D12"/>
    <w:rsid w:val="00F40995"/>
    <w:rsid w:val="00F42663"/>
    <w:rsid w:val="00F477C3"/>
    <w:rsid w:val="00F50DB5"/>
    <w:rsid w:val="00F52607"/>
    <w:rsid w:val="00F6359B"/>
    <w:rsid w:val="00F666F8"/>
    <w:rsid w:val="00F67999"/>
    <w:rsid w:val="00F70AB2"/>
    <w:rsid w:val="00F73616"/>
    <w:rsid w:val="00F85A1E"/>
    <w:rsid w:val="00F85EE0"/>
    <w:rsid w:val="00F95A3E"/>
    <w:rsid w:val="00F95E65"/>
    <w:rsid w:val="00F9689D"/>
    <w:rsid w:val="00FA1B05"/>
    <w:rsid w:val="00FB745A"/>
    <w:rsid w:val="00FC18C6"/>
    <w:rsid w:val="00FD1A9F"/>
    <w:rsid w:val="00FD4858"/>
    <w:rsid w:val="00FD5ABF"/>
    <w:rsid w:val="00FE548F"/>
    <w:rsid w:val="00FF3838"/>
    <w:rsid w:val="00FF395D"/>
    <w:rsid w:val="00FF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A8AE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color w:val="000000" w:themeColor="text1"/>
        <w:szCs w:val="22"/>
        <w:lang w:val="lt-LT" w:eastAsia="en-US" w:bidi="ar-SA"/>
      </w:rPr>
    </w:rPrDefault>
    <w:pPrDefault>
      <w:pPr>
        <w:spacing w:line="240" w:lineRule="exact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C54"/>
    <w:pPr>
      <w:spacing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40EE8"/>
    <w:pPr>
      <w:spacing w:line="240" w:lineRule="exact"/>
      <w:ind w:left="720"/>
      <w:contextualSpacing/>
      <w:jc w:val="both"/>
    </w:pPr>
    <w:rPr>
      <w:rFonts w:ascii="Arial" w:eastAsiaTheme="minorHAnsi" w:hAnsi="Arial" w:cstheme="minorBidi"/>
      <w:color w:val="000000" w:themeColor="text1"/>
      <w:sz w:val="20"/>
      <w:szCs w:val="22"/>
      <w:lang w:val="lt-LT"/>
    </w:rPr>
  </w:style>
  <w:style w:type="character" w:customStyle="1" w:styleId="TNumeracijaChar">
    <w:name w:val="TNumeracija Char"/>
    <w:link w:val="TNumeracija"/>
    <w:locked/>
    <w:rsid w:val="000C16B0"/>
    <w:rPr>
      <w:rFonts w:ascii="SouvLTr" w:hAnsi="SouvLTr"/>
      <w:lang w:val="en-US"/>
    </w:rPr>
  </w:style>
  <w:style w:type="paragraph" w:customStyle="1" w:styleId="TNumeracija">
    <w:name w:val="TNumeracija"/>
    <w:link w:val="TNumeracijaChar"/>
    <w:rsid w:val="000C16B0"/>
    <w:pPr>
      <w:tabs>
        <w:tab w:val="right" w:pos="907"/>
        <w:tab w:val="left" w:pos="964"/>
      </w:tabs>
      <w:snapToGrid w:val="0"/>
      <w:spacing w:line="240" w:lineRule="auto"/>
    </w:pPr>
    <w:rPr>
      <w:rFonts w:ascii="SouvLTr" w:hAnsi="SouvLTr"/>
      <w:lang w:val="en-US"/>
    </w:rPr>
  </w:style>
  <w:style w:type="table" w:styleId="TableGrid">
    <w:name w:val="Table Grid"/>
    <w:basedOn w:val="TableNormal"/>
    <w:uiPriority w:val="39"/>
    <w:rsid w:val="0030696A"/>
    <w:pPr>
      <w:spacing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2">
    <w:name w:val="Style2"/>
    <w:uiPriority w:val="99"/>
    <w:rsid w:val="0030696A"/>
    <w:pPr>
      <w:numPr>
        <w:numId w:val="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D2E03"/>
  </w:style>
  <w:style w:type="character" w:styleId="CommentReference">
    <w:name w:val="annotation reference"/>
    <w:basedOn w:val="DefaultParagraphFont"/>
    <w:uiPriority w:val="99"/>
    <w:semiHidden/>
    <w:unhideWhenUsed/>
    <w:rsid w:val="00141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1E4E"/>
    <w:pPr>
      <w:jc w:val="both"/>
    </w:pPr>
    <w:rPr>
      <w:rFonts w:ascii="Arial" w:eastAsiaTheme="minorHAnsi" w:hAnsi="Arial" w:cstheme="minorBidi"/>
      <w:color w:val="000000" w:themeColor="text1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1E4E"/>
    <w:rPr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1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1E4E"/>
    <w:rPr>
      <w:b/>
      <w:bCs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E4E"/>
    <w:pPr>
      <w:jc w:val="both"/>
    </w:pPr>
    <w:rPr>
      <w:rFonts w:ascii="Segoe UI" w:eastAsiaTheme="minorHAnsi" w:hAnsi="Segoe UI" w:cs="Segoe UI"/>
      <w:color w:val="000000" w:themeColor="text1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E4E"/>
    <w:rPr>
      <w:rFonts w:ascii="Segoe UI" w:hAnsi="Segoe UI" w:cs="Segoe UI"/>
      <w:sz w:val="18"/>
      <w:szCs w:val="18"/>
      <w:lang w:val="en-GB"/>
    </w:rPr>
  </w:style>
  <w:style w:type="character" w:customStyle="1" w:styleId="Bodytext2">
    <w:name w:val="Body text (2)_"/>
    <w:basedOn w:val="DefaultParagraphFont"/>
    <w:link w:val="Bodytext20"/>
    <w:rsid w:val="003F1BB1"/>
    <w:rPr>
      <w:rFonts w:eastAsia="Arial" w:cs="Arial"/>
      <w:sz w:val="19"/>
      <w:szCs w:val="19"/>
      <w:shd w:val="clear" w:color="auto" w:fill="FFFFFF"/>
    </w:rPr>
  </w:style>
  <w:style w:type="paragraph" w:customStyle="1" w:styleId="Bodytext20">
    <w:name w:val="Body text (2)"/>
    <w:basedOn w:val="Normal"/>
    <w:link w:val="Bodytext2"/>
    <w:rsid w:val="003F1BB1"/>
    <w:pPr>
      <w:widowControl w:val="0"/>
      <w:shd w:val="clear" w:color="auto" w:fill="FFFFFF"/>
      <w:spacing w:after="220" w:line="212" w:lineRule="exact"/>
      <w:ind w:hanging="740"/>
      <w:jc w:val="right"/>
    </w:pPr>
    <w:rPr>
      <w:rFonts w:ascii="Arial" w:eastAsia="Arial" w:hAnsi="Arial" w:cs="Arial"/>
      <w:color w:val="000000" w:themeColor="text1"/>
      <w:sz w:val="19"/>
      <w:szCs w:val="19"/>
      <w:lang w:val="lt-LT"/>
    </w:rPr>
  </w:style>
  <w:style w:type="character" w:customStyle="1" w:styleId="Bodytext2Italic">
    <w:name w:val="Body text (2) + Italic"/>
    <w:basedOn w:val="Bodytext2"/>
    <w:rsid w:val="00A663B0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lt-LT" w:eastAsia="lt-LT" w:bidi="lt-LT"/>
    </w:rPr>
  </w:style>
  <w:style w:type="character" w:styleId="PlaceholderText">
    <w:name w:val="Placeholder Text"/>
    <w:basedOn w:val="DefaultParagraphFont"/>
    <w:uiPriority w:val="99"/>
    <w:semiHidden/>
    <w:rsid w:val="00CA2A2D"/>
    <w:rPr>
      <w:color w:val="808080"/>
    </w:rPr>
  </w:style>
  <w:style w:type="paragraph" w:styleId="Header">
    <w:name w:val="header"/>
    <w:basedOn w:val="Normal"/>
    <w:link w:val="HeaderChar"/>
    <w:unhideWhenUsed/>
    <w:rsid w:val="007E39E8"/>
    <w:pPr>
      <w:tabs>
        <w:tab w:val="center" w:pos="4819"/>
        <w:tab w:val="right" w:pos="9638"/>
      </w:tabs>
      <w:jc w:val="both"/>
    </w:pPr>
    <w:rPr>
      <w:rFonts w:ascii="Arial" w:eastAsiaTheme="minorHAnsi" w:hAnsi="Arial" w:cstheme="minorBidi"/>
      <w:color w:val="000000" w:themeColor="text1"/>
      <w:sz w:val="20"/>
      <w:szCs w:val="22"/>
      <w:lang w:val="en-GB"/>
    </w:rPr>
  </w:style>
  <w:style w:type="character" w:customStyle="1" w:styleId="HeaderChar">
    <w:name w:val="Header Char"/>
    <w:basedOn w:val="DefaultParagraphFont"/>
    <w:link w:val="Header"/>
    <w:rsid w:val="007E39E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E39E8"/>
    <w:pPr>
      <w:tabs>
        <w:tab w:val="center" w:pos="4819"/>
        <w:tab w:val="right" w:pos="9638"/>
      </w:tabs>
      <w:jc w:val="both"/>
    </w:pPr>
    <w:rPr>
      <w:rFonts w:ascii="Arial" w:eastAsiaTheme="minorHAnsi" w:hAnsi="Arial" w:cstheme="minorBidi"/>
      <w:color w:val="000000" w:themeColor="text1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E39E8"/>
    <w:rPr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172080"/>
    <w:rPr>
      <w:color w:val="0563C1" w:themeColor="hyperlink"/>
      <w:u w:val="single"/>
    </w:rPr>
  </w:style>
  <w:style w:type="paragraph" w:customStyle="1" w:styleId="x">
    <w:name w:val="x"/>
    <w:rsid w:val="009D51DF"/>
    <w:pPr>
      <w:spacing w:line="240" w:lineRule="auto"/>
      <w:jc w:val="left"/>
    </w:pPr>
    <w:rPr>
      <w:rFonts w:eastAsia="Arial Unicode MS" w:cs="Arial"/>
      <w:color w:val="auto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4D62C2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B85F19"/>
    <w:pPr>
      <w:spacing w:line="240" w:lineRule="auto"/>
      <w:jc w:val="left"/>
    </w:pPr>
    <w:rPr>
      <w:rFonts w:asciiTheme="minorHAnsi" w:hAnsiTheme="minorHAnsi"/>
      <w:color w:val="auto"/>
      <w:sz w:val="22"/>
      <w:lang w:val="en-US"/>
    </w:rPr>
  </w:style>
  <w:style w:type="paragraph" w:styleId="Revision">
    <w:name w:val="Revision"/>
    <w:hidden/>
    <w:uiPriority w:val="99"/>
    <w:semiHidden/>
    <w:rsid w:val="00971F2F"/>
    <w:pPr>
      <w:spacing w:line="240" w:lineRule="auto"/>
      <w:jc w:val="left"/>
    </w:pPr>
    <w:rPr>
      <w:lang w:val="en-GB"/>
    </w:rPr>
  </w:style>
  <w:style w:type="character" w:customStyle="1" w:styleId="apple-converted-space">
    <w:name w:val="apple-converted-space"/>
    <w:basedOn w:val="DefaultParagraphFont"/>
    <w:rsid w:val="009F7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7C723CF74D7C4EA7107AEDE9CB4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3B17F-CA24-3F4F-9B72-DD49A6754B1F}"/>
      </w:docPartPr>
      <w:docPartBody>
        <w:p w:rsidR="00025DA2" w:rsidRDefault="00CA0ED6" w:rsidP="00CA0ED6">
          <w:pPr>
            <w:pStyle w:val="A07C723CF74D7C4EA7107AEDE9CB4C84"/>
          </w:pPr>
          <w:r>
            <w:rPr>
              <w:rStyle w:val="PlaceholderText"/>
              <w:rFonts w:cs="Arial"/>
              <w:szCs w:val="20"/>
            </w:rPr>
            <w:t>metai</w:t>
          </w:r>
        </w:p>
      </w:docPartBody>
    </w:docPart>
    <w:docPart>
      <w:docPartPr>
        <w:name w:val="04CC5027BD59A34DBBC4682ED54C3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E00A8-6BAA-A345-B552-EED389CEED63}"/>
      </w:docPartPr>
      <w:docPartBody>
        <w:p w:rsidR="00025DA2" w:rsidRDefault="00CA0ED6" w:rsidP="00CA0ED6">
          <w:pPr>
            <w:pStyle w:val="04CC5027BD59A34DBBC4682ED54C3E75"/>
          </w:pPr>
          <w:r>
            <w:rPr>
              <w:rStyle w:val="PlaceholderText"/>
              <w:rFonts w:cs="Arial"/>
              <w:szCs w:val="20"/>
            </w:rPr>
            <w:t>m</w:t>
          </w:r>
          <w:r w:rsidRPr="00067A14">
            <w:rPr>
              <w:rStyle w:val="PlaceholderText"/>
              <w:rFonts w:cs="Arial"/>
              <w:szCs w:val="20"/>
            </w:rPr>
            <w:t>ėnuo</w:t>
          </w:r>
        </w:p>
      </w:docPartBody>
    </w:docPart>
    <w:docPart>
      <w:docPartPr>
        <w:name w:val="2D7D965D3EF44F41816E6C5B9D21C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62F34-3694-6C41-A68A-4625636F6430}"/>
      </w:docPartPr>
      <w:docPartBody>
        <w:p w:rsidR="00025DA2" w:rsidRDefault="00CA0ED6" w:rsidP="00CA0ED6">
          <w:pPr>
            <w:pStyle w:val="2D7D965D3EF44F41816E6C5B9D21C366"/>
          </w:pPr>
          <w:r w:rsidRPr="00067A14">
            <w:rPr>
              <w:rStyle w:val="PlaceholderText"/>
              <w:rFonts w:cs="Arial"/>
              <w:szCs w:val="20"/>
            </w:rPr>
            <w:t>diena</w:t>
          </w:r>
        </w:p>
      </w:docPartBody>
    </w:docPart>
    <w:docPart>
      <w:docPartPr>
        <w:name w:val="CF74B6105AA2774BA146BBEE6D3B6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69CF5-1AFC-1442-B470-CBE7734F604E}"/>
      </w:docPartPr>
      <w:docPartBody>
        <w:p w:rsidR="00025DA2" w:rsidRDefault="00CA0ED6" w:rsidP="00CA0ED6">
          <w:pPr>
            <w:pStyle w:val="CF74B6105AA2774BA146BBEE6D3B6470"/>
          </w:pPr>
          <w:r w:rsidRPr="000218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AB47A611A9548B1B3017598B2F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B6A7D-F4A3-384E-9268-2C3D30875AB3}"/>
      </w:docPartPr>
      <w:docPartBody>
        <w:p w:rsidR="00025DA2" w:rsidRDefault="00CA0ED6" w:rsidP="00CA0ED6">
          <w:pPr>
            <w:pStyle w:val="221AB47A611A9548B1B3017598B2F7ED"/>
          </w:pPr>
          <w:r>
            <w:rPr>
              <w:rStyle w:val="PlaceholderText"/>
              <w:rFonts w:cs="Arial"/>
              <w:szCs w:val="20"/>
            </w:rPr>
            <w:t>metai</w:t>
          </w:r>
        </w:p>
      </w:docPartBody>
    </w:docPart>
    <w:docPart>
      <w:docPartPr>
        <w:name w:val="C63CC25A4F620E4285C114A2ABAE4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A2100-D8FA-A742-A0B5-231CA4BFF3B4}"/>
      </w:docPartPr>
      <w:docPartBody>
        <w:p w:rsidR="00025DA2" w:rsidRDefault="00CA0ED6" w:rsidP="00CA0ED6">
          <w:pPr>
            <w:pStyle w:val="C63CC25A4F620E4285C114A2ABAE47CE"/>
          </w:pPr>
          <w:r>
            <w:rPr>
              <w:rStyle w:val="PlaceholderText"/>
              <w:rFonts w:cs="Arial"/>
              <w:szCs w:val="20"/>
            </w:rPr>
            <w:t>m</w:t>
          </w:r>
          <w:r w:rsidRPr="00067A14">
            <w:rPr>
              <w:rStyle w:val="PlaceholderText"/>
              <w:rFonts w:cs="Arial"/>
              <w:szCs w:val="20"/>
            </w:rPr>
            <w:t>ėnuo</w:t>
          </w:r>
        </w:p>
      </w:docPartBody>
    </w:docPart>
    <w:docPart>
      <w:docPartPr>
        <w:name w:val="ABD8AB41BB8CF947B3B5D2C621F2A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C92D1-671D-4347-A6A9-0368433190A8}"/>
      </w:docPartPr>
      <w:docPartBody>
        <w:p w:rsidR="00025DA2" w:rsidRDefault="00CA0ED6" w:rsidP="00CA0ED6">
          <w:pPr>
            <w:pStyle w:val="ABD8AB41BB8CF947B3B5D2C621F2ADDA"/>
          </w:pPr>
          <w:r w:rsidRPr="00067A14">
            <w:rPr>
              <w:rStyle w:val="PlaceholderText"/>
              <w:rFonts w:cs="Arial"/>
              <w:szCs w:val="20"/>
            </w:rPr>
            <w:t>diena</w:t>
          </w:r>
        </w:p>
      </w:docPartBody>
    </w:docPart>
    <w:docPart>
      <w:docPartPr>
        <w:name w:val="1F607590B4A60D45B39B997676F2B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3F5E0-B53F-9F4F-A7DA-30A5E6165005}"/>
      </w:docPartPr>
      <w:docPartBody>
        <w:p w:rsidR="00025DA2" w:rsidRDefault="00CA0ED6" w:rsidP="00CA0ED6">
          <w:pPr>
            <w:pStyle w:val="1F607590B4A60D45B39B997676F2B253"/>
          </w:pPr>
          <w:r>
            <w:rPr>
              <w:rStyle w:val="PlaceholderText"/>
              <w:rFonts w:cs="Arial"/>
              <w:szCs w:val="20"/>
            </w:rPr>
            <w:t>metai</w:t>
          </w:r>
        </w:p>
      </w:docPartBody>
    </w:docPart>
    <w:docPart>
      <w:docPartPr>
        <w:name w:val="51AA471CBB3FAB47A035602B6DC67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D8CD9-A5B0-1F42-8C8B-EB9036EF988E}"/>
      </w:docPartPr>
      <w:docPartBody>
        <w:p w:rsidR="00025DA2" w:rsidRDefault="00CA0ED6" w:rsidP="00CA0ED6">
          <w:pPr>
            <w:pStyle w:val="51AA471CBB3FAB47A035602B6DC6701C"/>
          </w:pPr>
          <w:r>
            <w:rPr>
              <w:rStyle w:val="PlaceholderText"/>
              <w:rFonts w:cs="Arial"/>
              <w:szCs w:val="20"/>
            </w:rPr>
            <w:t>m</w:t>
          </w:r>
          <w:r w:rsidRPr="00067A14">
            <w:rPr>
              <w:rStyle w:val="PlaceholderText"/>
              <w:rFonts w:cs="Arial"/>
              <w:szCs w:val="20"/>
            </w:rPr>
            <w:t>ėnuo</w:t>
          </w:r>
        </w:p>
      </w:docPartBody>
    </w:docPart>
    <w:docPart>
      <w:docPartPr>
        <w:name w:val="2D869A24099AC64BA0D1E8F2D80E8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D8309-0849-1345-95F0-13DD9FAEBA26}"/>
      </w:docPartPr>
      <w:docPartBody>
        <w:p w:rsidR="00025DA2" w:rsidRDefault="00CA0ED6" w:rsidP="00CA0ED6">
          <w:pPr>
            <w:pStyle w:val="2D869A24099AC64BA0D1E8F2D80E858A"/>
          </w:pPr>
          <w:r w:rsidRPr="00067A14">
            <w:rPr>
              <w:rStyle w:val="PlaceholderText"/>
              <w:rFonts w:cs="Arial"/>
              <w:szCs w:val="20"/>
            </w:rPr>
            <w:t>dien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ouvLTr">
    <w:altName w:val="Symbol"/>
    <w:charset w:val="02"/>
    <w:family w:val="auto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22D73"/>
    <w:rsid w:val="00025DA2"/>
    <w:rsid w:val="00054EBF"/>
    <w:rsid w:val="000B03F9"/>
    <w:rsid w:val="000D2EE1"/>
    <w:rsid w:val="00121C71"/>
    <w:rsid w:val="00137012"/>
    <w:rsid w:val="001470D5"/>
    <w:rsid w:val="00171CE0"/>
    <w:rsid w:val="001A4C31"/>
    <w:rsid w:val="001C694B"/>
    <w:rsid w:val="00220C7A"/>
    <w:rsid w:val="00250D21"/>
    <w:rsid w:val="002A7215"/>
    <w:rsid w:val="002B04FB"/>
    <w:rsid w:val="002D09E6"/>
    <w:rsid w:val="002F73E4"/>
    <w:rsid w:val="00300C57"/>
    <w:rsid w:val="00323C92"/>
    <w:rsid w:val="00356AAB"/>
    <w:rsid w:val="003708A7"/>
    <w:rsid w:val="00376122"/>
    <w:rsid w:val="003C791A"/>
    <w:rsid w:val="003E50F5"/>
    <w:rsid w:val="004421B7"/>
    <w:rsid w:val="004B1CBA"/>
    <w:rsid w:val="004E3758"/>
    <w:rsid w:val="00590023"/>
    <w:rsid w:val="005F0167"/>
    <w:rsid w:val="006011F8"/>
    <w:rsid w:val="006413E2"/>
    <w:rsid w:val="00664405"/>
    <w:rsid w:val="006B460A"/>
    <w:rsid w:val="006E1681"/>
    <w:rsid w:val="006F2FD0"/>
    <w:rsid w:val="00731093"/>
    <w:rsid w:val="007C763D"/>
    <w:rsid w:val="007F0E3D"/>
    <w:rsid w:val="007F54F3"/>
    <w:rsid w:val="00816A34"/>
    <w:rsid w:val="00825875"/>
    <w:rsid w:val="00895D87"/>
    <w:rsid w:val="008A72B4"/>
    <w:rsid w:val="008D7D0C"/>
    <w:rsid w:val="00922646"/>
    <w:rsid w:val="00966352"/>
    <w:rsid w:val="00972489"/>
    <w:rsid w:val="00975463"/>
    <w:rsid w:val="009A6B6E"/>
    <w:rsid w:val="00A240E0"/>
    <w:rsid w:val="00A61767"/>
    <w:rsid w:val="00A75574"/>
    <w:rsid w:val="00AB1B15"/>
    <w:rsid w:val="00AC2FE1"/>
    <w:rsid w:val="00AE7C31"/>
    <w:rsid w:val="00AF42DB"/>
    <w:rsid w:val="00BE6CB5"/>
    <w:rsid w:val="00C22D73"/>
    <w:rsid w:val="00CA0ED6"/>
    <w:rsid w:val="00CB5EB3"/>
    <w:rsid w:val="00D33333"/>
    <w:rsid w:val="00D418F3"/>
    <w:rsid w:val="00D502F8"/>
    <w:rsid w:val="00D525F8"/>
    <w:rsid w:val="00DA2CEF"/>
    <w:rsid w:val="00E20BBC"/>
    <w:rsid w:val="00E33241"/>
    <w:rsid w:val="00E53683"/>
    <w:rsid w:val="00E563A7"/>
    <w:rsid w:val="00E568BF"/>
    <w:rsid w:val="00E7778E"/>
    <w:rsid w:val="00E93D9B"/>
    <w:rsid w:val="00EC18C5"/>
    <w:rsid w:val="00F1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ED6"/>
    <w:rPr>
      <w:color w:val="808080"/>
    </w:rPr>
  </w:style>
  <w:style w:type="paragraph" w:customStyle="1" w:styleId="338E6B3EB7724626952CDDEE65F170F8">
    <w:name w:val="338E6B3EB7724626952CDDEE65F170F8"/>
    <w:rsid w:val="00C22D73"/>
  </w:style>
  <w:style w:type="paragraph" w:customStyle="1" w:styleId="7C854D2A35EF421D8E0BE194860A532E">
    <w:name w:val="7C854D2A35EF421D8E0BE194860A532E"/>
    <w:rsid w:val="00C22D73"/>
  </w:style>
  <w:style w:type="paragraph" w:customStyle="1" w:styleId="64AA0BD08ECC4F6890A37AFE45ABA03B">
    <w:name w:val="64AA0BD08ECC4F6890A37AFE45ABA03B"/>
    <w:rsid w:val="00C22D73"/>
  </w:style>
  <w:style w:type="paragraph" w:customStyle="1" w:styleId="023D3087BEC74C93BB566F9417148FD7">
    <w:name w:val="023D3087BEC74C93BB566F9417148FD7"/>
    <w:rsid w:val="00C22D73"/>
  </w:style>
  <w:style w:type="paragraph" w:customStyle="1" w:styleId="8D07AA25D1E745FEB6D59A33D72D5E9E">
    <w:name w:val="8D07AA25D1E745FEB6D59A33D72D5E9E"/>
    <w:rsid w:val="00C22D73"/>
  </w:style>
  <w:style w:type="paragraph" w:customStyle="1" w:styleId="B6EC1DAF8B824DCD887409DCC5115602">
    <w:name w:val="B6EC1DAF8B824DCD887409DCC5115602"/>
    <w:rsid w:val="00C22D73"/>
  </w:style>
  <w:style w:type="paragraph" w:customStyle="1" w:styleId="24031E766AE0458F81C0E90228DCF087">
    <w:name w:val="24031E766AE0458F81C0E90228DCF087"/>
    <w:rsid w:val="00C22D73"/>
  </w:style>
  <w:style w:type="paragraph" w:customStyle="1" w:styleId="5A7E9ECECD6E45FCA7143D8917146362">
    <w:name w:val="5A7E9ECECD6E45FCA7143D8917146362"/>
    <w:rsid w:val="00C22D73"/>
  </w:style>
  <w:style w:type="paragraph" w:customStyle="1" w:styleId="C97B4E4922CC44E7AF08D15A801E4DA1">
    <w:name w:val="C97B4E4922CC44E7AF08D15A801E4DA1"/>
    <w:rsid w:val="00C22D73"/>
  </w:style>
  <w:style w:type="paragraph" w:customStyle="1" w:styleId="C6C3D83741CA4FCE9FB6265C0A2EBA4D">
    <w:name w:val="C6C3D83741CA4FCE9FB6265C0A2EBA4D"/>
    <w:rsid w:val="00C22D73"/>
  </w:style>
  <w:style w:type="paragraph" w:customStyle="1" w:styleId="646626AE55464C698F72CCA966E1CCEC">
    <w:name w:val="646626AE55464C698F72CCA966E1CCEC"/>
    <w:rsid w:val="00C22D73"/>
  </w:style>
  <w:style w:type="paragraph" w:customStyle="1" w:styleId="EBCF546828AF4255A8D9D4B791BF547E">
    <w:name w:val="EBCF546828AF4255A8D9D4B791BF547E"/>
    <w:rsid w:val="00C22D73"/>
  </w:style>
  <w:style w:type="paragraph" w:customStyle="1" w:styleId="AF953990050347FDB1ABC52B5C794271">
    <w:name w:val="AF953990050347FDB1ABC52B5C794271"/>
    <w:rsid w:val="00C22D73"/>
  </w:style>
  <w:style w:type="paragraph" w:customStyle="1" w:styleId="B1A9EBCB053344DCB652C8567B8F64D6">
    <w:name w:val="B1A9EBCB053344DCB652C8567B8F64D6"/>
    <w:rsid w:val="00C22D73"/>
  </w:style>
  <w:style w:type="paragraph" w:customStyle="1" w:styleId="ABCD70AE44834BD9B82C6A832132930F">
    <w:name w:val="ABCD70AE44834BD9B82C6A832132930F"/>
    <w:rsid w:val="00C22D73"/>
  </w:style>
  <w:style w:type="paragraph" w:customStyle="1" w:styleId="C87A2BE83985464D95B5274EB7C80DDE">
    <w:name w:val="C87A2BE83985464D95B5274EB7C80DDE"/>
    <w:rsid w:val="00C22D73"/>
  </w:style>
  <w:style w:type="paragraph" w:customStyle="1" w:styleId="C892F958EFFF4899B7679C1DD3CE71E7">
    <w:name w:val="C892F958EFFF4899B7679C1DD3CE71E7"/>
    <w:rsid w:val="00C22D73"/>
  </w:style>
  <w:style w:type="paragraph" w:customStyle="1" w:styleId="9B3F2DC5E4C44DAD954680226F5A6171">
    <w:name w:val="9B3F2DC5E4C44DAD954680226F5A6171"/>
    <w:rsid w:val="00C22D73"/>
  </w:style>
  <w:style w:type="paragraph" w:customStyle="1" w:styleId="7BF93A5A42FC4222AA7C7BF221398B77">
    <w:name w:val="7BF93A5A42FC4222AA7C7BF221398B77"/>
    <w:rsid w:val="00C22D73"/>
  </w:style>
  <w:style w:type="paragraph" w:customStyle="1" w:styleId="5FE91831B67E467CA7EA5FB01D985394">
    <w:name w:val="5FE91831B67E467CA7EA5FB01D985394"/>
    <w:rsid w:val="00C22D73"/>
  </w:style>
  <w:style w:type="paragraph" w:customStyle="1" w:styleId="9DC30D271FD1446F87FBBF3ABD64312A">
    <w:name w:val="9DC30D271FD1446F87FBBF3ABD64312A"/>
    <w:rsid w:val="00C22D73"/>
  </w:style>
  <w:style w:type="paragraph" w:customStyle="1" w:styleId="39BA4C448E094563AB117573320D1D50">
    <w:name w:val="39BA4C448E094563AB117573320D1D50"/>
    <w:rsid w:val="00C22D73"/>
  </w:style>
  <w:style w:type="paragraph" w:customStyle="1" w:styleId="80D7519FE87441CCA6B5AF6C66FC0382">
    <w:name w:val="80D7519FE87441CCA6B5AF6C66FC0382"/>
    <w:rsid w:val="00C22D73"/>
  </w:style>
  <w:style w:type="paragraph" w:customStyle="1" w:styleId="48C102E525704DAFBD54F4CC61509D76">
    <w:name w:val="48C102E525704DAFBD54F4CC61509D76"/>
    <w:rsid w:val="00C22D73"/>
  </w:style>
  <w:style w:type="paragraph" w:customStyle="1" w:styleId="322110F9CC534DF2BCBE866316ED2120">
    <w:name w:val="322110F9CC534DF2BCBE866316ED2120"/>
    <w:rsid w:val="00C22D73"/>
  </w:style>
  <w:style w:type="paragraph" w:customStyle="1" w:styleId="3D86001001BC43C7BCD16E020EA29E84">
    <w:name w:val="3D86001001BC43C7BCD16E020EA29E84"/>
    <w:rsid w:val="00C22D73"/>
  </w:style>
  <w:style w:type="paragraph" w:customStyle="1" w:styleId="E36BF2540CAA4F03875FA2FC7B019B32">
    <w:name w:val="E36BF2540CAA4F03875FA2FC7B019B32"/>
    <w:rsid w:val="00C22D73"/>
  </w:style>
  <w:style w:type="paragraph" w:customStyle="1" w:styleId="8635A257254C4D8CA8CE0A5614026DAA">
    <w:name w:val="8635A257254C4D8CA8CE0A5614026DAA"/>
    <w:rsid w:val="00C22D73"/>
  </w:style>
  <w:style w:type="paragraph" w:customStyle="1" w:styleId="9B18337AF2974467A768FB6345221D74">
    <w:name w:val="9B18337AF2974467A768FB6345221D74"/>
    <w:rsid w:val="00C22D73"/>
  </w:style>
  <w:style w:type="paragraph" w:customStyle="1" w:styleId="3B30B8B46EFC4FCC95F54461779C83CE">
    <w:name w:val="3B30B8B46EFC4FCC95F54461779C83CE"/>
    <w:rsid w:val="00C22D73"/>
  </w:style>
  <w:style w:type="paragraph" w:customStyle="1" w:styleId="BDAF23AA01FF433093940B623FA73380">
    <w:name w:val="BDAF23AA01FF433093940B623FA73380"/>
    <w:rsid w:val="00C22D73"/>
  </w:style>
  <w:style w:type="paragraph" w:customStyle="1" w:styleId="C9BC2C984A4347B4960C2DAA422D4CFB">
    <w:name w:val="C9BC2C984A4347B4960C2DAA422D4CFB"/>
    <w:rsid w:val="00C22D73"/>
  </w:style>
  <w:style w:type="paragraph" w:customStyle="1" w:styleId="669BFE8A836A48C3BB8A56FE44FB56C5">
    <w:name w:val="669BFE8A836A48C3BB8A56FE44FB56C5"/>
    <w:rsid w:val="00C22D73"/>
  </w:style>
  <w:style w:type="paragraph" w:customStyle="1" w:styleId="AD5037F4F6754FEA9A801F465AC68A4E">
    <w:name w:val="AD5037F4F6754FEA9A801F465AC68A4E"/>
    <w:rsid w:val="00C22D73"/>
  </w:style>
  <w:style w:type="paragraph" w:customStyle="1" w:styleId="F3C53DB05D6C44F78752C076E5696757">
    <w:name w:val="F3C53DB05D6C44F78752C076E5696757"/>
    <w:rsid w:val="00C22D73"/>
  </w:style>
  <w:style w:type="paragraph" w:customStyle="1" w:styleId="0B9CD1A3B5AF4A6EA1DD6AB27AEBB93E">
    <w:name w:val="0B9CD1A3B5AF4A6EA1DD6AB27AEBB93E"/>
    <w:rsid w:val="00C22D73"/>
  </w:style>
  <w:style w:type="paragraph" w:customStyle="1" w:styleId="755FAD5CF2E6405883889455E1D81F31">
    <w:name w:val="755FAD5CF2E6405883889455E1D81F31"/>
    <w:rsid w:val="00C22D73"/>
  </w:style>
  <w:style w:type="paragraph" w:customStyle="1" w:styleId="8E6C408C67FE4263BE71FCAE950E497F">
    <w:name w:val="8E6C408C67FE4263BE71FCAE950E497F"/>
    <w:rsid w:val="00C22D73"/>
  </w:style>
  <w:style w:type="paragraph" w:customStyle="1" w:styleId="EB8F52F619574A6894EC2746835E35D3">
    <w:name w:val="EB8F52F619574A6894EC2746835E35D3"/>
    <w:rsid w:val="00C22D73"/>
  </w:style>
  <w:style w:type="paragraph" w:customStyle="1" w:styleId="4298A405BE32499FAD9E07F3969C719F">
    <w:name w:val="4298A405BE32499FAD9E07F3969C719F"/>
    <w:rsid w:val="00C22D73"/>
  </w:style>
  <w:style w:type="paragraph" w:customStyle="1" w:styleId="7CF88A5B340942898F14868B0B4EE313">
    <w:name w:val="7CF88A5B340942898F14868B0B4EE313"/>
    <w:rsid w:val="00C22D73"/>
  </w:style>
  <w:style w:type="paragraph" w:customStyle="1" w:styleId="1A8E13AAA89A420FB9489CE55A7C6B4B">
    <w:name w:val="1A8E13AAA89A420FB9489CE55A7C6B4B"/>
    <w:rsid w:val="00C22D73"/>
  </w:style>
  <w:style w:type="paragraph" w:customStyle="1" w:styleId="8B5040494D5A4BDBB3A4EFFC88EFD0A4">
    <w:name w:val="8B5040494D5A4BDBB3A4EFFC88EFD0A4"/>
    <w:rsid w:val="00C22D73"/>
  </w:style>
  <w:style w:type="paragraph" w:customStyle="1" w:styleId="7943F0E3685147DF8B4E52A1FAE80F4B">
    <w:name w:val="7943F0E3685147DF8B4E52A1FAE80F4B"/>
    <w:rsid w:val="00C22D73"/>
  </w:style>
  <w:style w:type="paragraph" w:customStyle="1" w:styleId="9E9EC80F380C495C92559C7DA910E8F2">
    <w:name w:val="9E9EC80F380C495C92559C7DA910E8F2"/>
    <w:rsid w:val="00C22D73"/>
  </w:style>
  <w:style w:type="paragraph" w:customStyle="1" w:styleId="C2D17FF433B54754A33AB4DD22B0D437">
    <w:name w:val="C2D17FF433B54754A33AB4DD22B0D437"/>
    <w:rsid w:val="00C22D73"/>
  </w:style>
  <w:style w:type="paragraph" w:customStyle="1" w:styleId="96CCE208BC584063914BE29FCACF4512">
    <w:name w:val="96CCE208BC584063914BE29FCACF4512"/>
    <w:rsid w:val="00C22D73"/>
  </w:style>
  <w:style w:type="paragraph" w:customStyle="1" w:styleId="1E5E648E42A142F7817B9E3D7234B7F5">
    <w:name w:val="1E5E648E42A142F7817B9E3D7234B7F5"/>
    <w:rsid w:val="00C22D73"/>
  </w:style>
  <w:style w:type="paragraph" w:customStyle="1" w:styleId="B6EC1DAF8B824DCD887409DCC51156021">
    <w:name w:val="B6EC1DAF8B824DCD887409DCC511560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24031E766AE0458F81C0E90228DCF0871">
    <w:name w:val="24031E766AE0458F81C0E90228DCF08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5A7E9ECECD6E45FCA7143D89171463621">
    <w:name w:val="5A7E9ECECD6E45FCA7143D891714636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38E6B3EB7724626952CDDEE65F170F81">
    <w:name w:val="338E6B3EB7724626952CDDEE65F170F8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854D2A35EF421D8E0BE194860A532E1">
    <w:name w:val="7C854D2A35EF421D8E0BE194860A532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4AA0BD08ECC4F6890A37AFE45ABA03B1">
    <w:name w:val="64AA0BD08ECC4F6890A37AFE45ABA03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3F6AA0D736C45049AB9F30C496BA4CC">
    <w:name w:val="43F6AA0D736C45049AB9F30C496BA4CC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2A56A852D0A496291B092C06F86B069">
    <w:name w:val="12A56A852D0A496291B092C06F86B069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F7707E71C7464E598A338C510EF9ACCB">
    <w:name w:val="F7707E71C7464E598A338C510EF9ACCB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23D3087BEC74C93BB566F9417148FD71">
    <w:name w:val="023D3087BEC74C93BB566F9417148FD7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7EA3F7C62D5A4E299D3797795EE477EE">
    <w:name w:val="7EA3F7C62D5A4E299D3797795EE477EE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06DF52311004FCE98CDB1D2AF7C8113">
    <w:name w:val="E06DF52311004FCE98CDB1D2AF7C8113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8D07AA25D1E745FEB6D59A33D72D5E9E1">
    <w:name w:val="8D07AA25D1E745FEB6D59A33D72D5E9E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97B4E4922CC44E7AF08D15A801E4DA11">
    <w:name w:val="C97B4E4922CC44E7AF08D15A801E4DA1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6C3D83741CA4FCE9FB6265C0A2EBA4D1">
    <w:name w:val="C6C3D83741CA4FCE9FB6265C0A2EBA4D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646626AE55464C698F72CCA966E1CCEC1">
    <w:name w:val="646626AE55464C698F72CCA966E1CCEC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BCF546828AF4255A8D9D4B791BF547E1">
    <w:name w:val="EBCF546828AF4255A8D9D4B791BF547E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AF953990050347FDB1ABC52B5C7942711">
    <w:name w:val="AF953990050347FDB1ABC52B5C794271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9D0526CD14804648983E63179486DF03">
    <w:name w:val="9D0526CD14804648983E63179486DF03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7ECEF06232345D3A6248FC7E0590B20">
    <w:name w:val="07ECEF06232345D3A6248FC7E0590B20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39A0A4B05D3D4199B2002D674B4639B3">
    <w:name w:val="39A0A4B05D3D4199B2002D674B4639B3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ABCD70AE44834BD9B82C6A832132930F1">
    <w:name w:val="ABCD70AE44834BD9B82C6A832132930F1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52A669DAF07948F6A461C61417B395B2">
    <w:name w:val="52A669DAF07948F6A461C61417B395B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5FE91831B67E467CA7EA5FB01D9853941">
    <w:name w:val="5FE91831B67E467CA7EA5FB01D98539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DC30D271FD1446F87FBBF3ABD64312A1">
    <w:name w:val="9DC30D271FD1446F87FBBF3ABD64312A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9BA4C448E094563AB117573320D1D501">
    <w:name w:val="39BA4C448E094563AB117573320D1D5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0D7519FE87441CCA6B5AF6C66FC03821">
    <w:name w:val="80D7519FE87441CCA6B5AF6C66FC038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8C102E525704DAFBD54F4CC61509D761">
    <w:name w:val="48C102E525704DAFBD54F4CC61509D76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22110F9CC534DF2BCBE866316ED21201">
    <w:name w:val="322110F9CC534DF2BCBE866316ED212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D86001001BC43C7BCD16E020EA29E841">
    <w:name w:val="3D86001001BC43C7BCD16E020EA29E8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3F2DC5E4C44DAD954680226F5A61711">
    <w:name w:val="9B3F2DC5E4C44DAD954680226F5A6171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BF93A5A42FC4222AA7C7BF221398B771">
    <w:name w:val="7BF93A5A42FC4222AA7C7BF221398B7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E36BF2540CAA4F03875FA2FC7B019B321">
    <w:name w:val="E36BF2540CAA4F03875FA2FC7B019B3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635A257254C4D8CA8CE0A5614026DAA1">
    <w:name w:val="8635A257254C4D8CA8CE0A5614026DAA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BDAF23AA01FF433093940B623FA733801">
    <w:name w:val="BDAF23AA01FF433093940B623FA7338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9BC2C984A4347B4960C2DAA422D4CFB1">
    <w:name w:val="C9BC2C984A4347B4960C2DAA422D4CF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69BFE8A836A48C3BB8A56FE44FB56C51">
    <w:name w:val="669BFE8A836A48C3BB8A56FE44FB56C5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D5037F4F6754FEA9A801F465AC68A4E1">
    <w:name w:val="AD5037F4F6754FEA9A801F465AC68A4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F3C53DB05D6C44F78752C076E56967571">
    <w:name w:val="F3C53DB05D6C44F78752C076E569675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B9CD1A3B5AF4A6EA1DD6AB27AEBB93E1">
    <w:name w:val="0B9CD1A3B5AF4A6EA1DD6AB27AEBB93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18337AF2974467A768FB6345221D741">
    <w:name w:val="9B18337AF2974467A768FB6345221D7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B30B8B46EFC4FCC95F54461779C83CE1">
    <w:name w:val="3B30B8B46EFC4FCC95F54461779C83C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298A405BE32499FAD9E07F3969C719F1">
    <w:name w:val="4298A405BE32499FAD9E07F3969C719F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F88A5B340942898F14868B0B4EE3131">
    <w:name w:val="7CF88A5B340942898F14868B0B4EE313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A8E13AAA89A420FB9489CE55A7C6B4B1">
    <w:name w:val="1A8E13AAA89A420FB9489CE55A7C6B4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B5040494D5A4BDBB3A4EFFC88EFD0A41">
    <w:name w:val="8B5040494D5A4BDBB3A4EFFC88EFD0A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943F0E3685147DF8B4E52A1FAE80F4B1">
    <w:name w:val="7943F0E3685147DF8B4E52A1FAE80F4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E9EC80F380C495C92559C7DA910E8F21">
    <w:name w:val="9E9EC80F380C495C92559C7DA910E8F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2D17FF433B54754A33AB4DD22B0D4371">
    <w:name w:val="C2D17FF433B54754A33AB4DD22B0D43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6CCE208BC584063914BE29FCACF45121">
    <w:name w:val="96CCE208BC584063914BE29FCACF451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E5E648E42A142F7817B9E3D7234B7F51">
    <w:name w:val="1E5E648E42A142F7817B9E3D7234B7F5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023C208D72F4F5B95FE25264E24F43F">
    <w:name w:val="0023C208D72F4F5B95FE25264E24F43F"/>
    <w:rsid w:val="00C22D73"/>
  </w:style>
  <w:style w:type="paragraph" w:customStyle="1" w:styleId="ADF9303AB792416C982FEE09BADDC326">
    <w:name w:val="ADF9303AB792416C982FEE09BADDC326"/>
    <w:rsid w:val="00C22D73"/>
  </w:style>
  <w:style w:type="paragraph" w:customStyle="1" w:styleId="806BA1BECE7B465F96E89BFA323D5CFE">
    <w:name w:val="806BA1BECE7B465F96E89BFA323D5CFE"/>
    <w:rsid w:val="00C22D73"/>
  </w:style>
  <w:style w:type="paragraph" w:customStyle="1" w:styleId="3A44DD78E65A4DFEA58337E1781FA9E0">
    <w:name w:val="3A44DD78E65A4DFEA58337E1781FA9E0"/>
    <w:rsid w:val="00C22D73"/>
  </w:style>
  <w:style w:type="paragraph" w:customStyle="1" w:styleId="CBF198F7CB2F45A8832E8BB6D61C8309">
    <w:name w:val="CBF198F7CB2F45A8832E8BB6D61C8309"/>
    <w:rsid w:val="00C22D73"/>
  </w:style>
  <w:style w:type="paragraph" w:customStyle="1" w:styleId="17F2EC78FB0D444D80BCD4713D49B547">
    <w:name w:val="17F2EC78FB0D444D80BCD4713D49B547"/>
    <w:rsid w:val="00C22D73"/>
  </w:style>
  <w:style w:type="paragraph" w:customStyle="1" w:styleId="FF3832BD5F324A018385A3E0ABE8CB82">
    <w:name w:val="FF3832BD5F324A018385A3E0ABE8CB82"/>
    <w:rsid w:val="00C22D73"/>
  </w:style>
  <w:style w:type="paragraph" w:customStyle="1" w:styleId="05CA65F9896642CC94ED363E77A636D6">
    <w:name w:val="05CA65F9896642CC94ED363E77A636D6"/>
    <w:rsid w:val="00C22D73"/>
  </w:style>
  <w:style w:type="paragraph" w:customStyle="1" w:styleId="432D1B22D9AA4801B6BBD53F9381E94D">
    <w:name w:val="432D1B22D9AA4801B6BBD53F9381E94D"/>
    <w:rsid w:val="00C22D73"/>
  </w:style>
  <w:style w:type="paragraph" w:customStyle="1" w:styleId="B18A5C08EF5A470A8315E9C79990D3BC">
    <w:name w:val="B18A5C08EF5A470A8315E9C79990D3BC"/>
    <w:rsid w:val="00C22D73"/>
  </w:style>
  <w:style w:type="paragraph" w:customStyle="1" w:styleId="01F99BDFB8A944F5A3B58319D71F383B">
    <w:name w:val="01F99BDFB8A944F5A3B58319D71F383B"/>
    <w:rsid w:val="00C22D73"/>
  </w:style>
  <w:style w:type="paragraph" w:customStyle="1" w:styleId="A49B7A0CFAEA4A1695CBADDB1AD877E8">
    <w:name w:val="A49B7A0CFAEA4A1695CBADDB1AD877E8"/>
    <w:rsid w:val="00C22D73"/>
  </w:style>
  <w:style w:type="paragraph" w:customStyle="1" w:styleId="254D5F1FC3E9470AA70CCC7AF5E2EAE5">
    <w:name w:val="254D5F1FC3E9470AA70CCC7AF5E2EAE5"/>
    <w:rsid w:val="00C22D73"/>
  </w:style>
  <w:style w:type="paragraph" w:customStyle="1" w:styleId="24E41EF772474AF3A9ED717583BF7206">
    <w:name w:val="24E41EF772474AF3A9ED717583BF7206"/>
    <w:rsid w:val="00C22D73"/>
  </w:style>
  <w:style w:type="paragraph" w:customStyle="1" w:styleId="1134C07018B4444E96430B75C95F6558">
    <w:name w:val="1134C07018B4444E96430B75C95F6558"/>
    <w:rsid w:val="00C22D73"/>
  </w:style>
  <w:style w:type="paragraph" w:customStyle="1" w:styleId="3D7B02C7601F43B5898BB7B8C96EE29D">
    <w:name w:val="3D7B02C7601F43B5898BB7B8C96EE29D"/>
    <w:rsid w:val="00C22D73"/>
  </w:style>
  <w:style w:type="paragraph" w:customStyle="1" w:styleId="420E5438EB9C4C87982E048CE92793CB">
    <w:name w:val="420E5438EB9C4C87982E048CE92793CB"/>
    <w:rsid w:val="00C22D73"/>
  </w:style>
  <w:style w:type="paragraph" w:customStyle="1" w:styleId="B6EC1DAF8B824DCD887409DCC51156022">
    <w:name w:val="B6EC1DAF8B824DCD887409DCC511560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24031E766AE0458F81C0E90228DCF0872">
    <w:name w:val="24031E766AE0458F81C0E90228DCF08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5A7E9ECECD6E45FCA7143D89171463622">
    <w:name w:val="5A7E9ECECD6E45FCA7143D891714636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38E6B3EB7724626952CDDEE65F170F82">
    <w:name w:val="338E6B3EB7724626952CDDEE65F170F8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854D2A35EF421D8E0BE194860A532E2">
    <w:name w:val="7C854D2A35EF421D8E0BE194860A532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4AA0BD08ECC4F6890A37AFE45ABA03B2">
    <w:name w:val="64AA0BD08ECC4F6890A37AFE45ABA03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134C07018B4444E96430B75C95F65581">
    <w:name w:val="1134C07018B4444E96430B75C95F6558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2A56A852D0A496291B092C06F86B0691">
    <w:name w:val="12A56A852D0A496291B092C06F86B069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F7707E71C7464E598A338C510EF9ACCB1">
    <w:name w:val="F7707E71C7464E598A338C510EF9ACCB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23D3087BEC74C93BB566F9417148FD72">
    <w:name w:val="023D3087BEC74C93BB566F9417148FD7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7EA3F7C62D5A4E299D3797795EE477EE1">
    <w:name w:val="7EA3F7C62D5A4E299D3797795EE477EE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06DF52311004FCE98CDB1D2AF7C81131">
    <w:name w:val="E06DF52311004FCE98CDB1D2AF7C8113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8D07AA25D1E745FEB6D59A33D72D5E9E2">
    <w:name w:val="8D07AA25D1E745FEB6D59A33D72D5E9E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97B4E4922CC44E7AF08D15A801E4DA12">
    <w:name w:val="C97B4E4922CC44E7AF08D15A801E4DA1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6C3D83741CA4FCE9FB6265C0A2EBA4D2">
    <w:name w:val="C6C3D83741CA4FCE9FB6265C0A2EBA4D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646626AE55464C698F72CCA966E1CCEC2">
    <w:name w:val="646626AE55464C698F72CCA966E1CCEC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BCF546828AF4255A8D9D4B791BF547E2">
    <w:name w:val="EBCF546828AF4255A8D9D4B791BF547E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AF953990050347FDB1ABC52B5C7942712">
    <w:name w:val="AF953990050347FDB1ABC52B5C794271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9D0526CD14804648983E63179486DF031">
    <w:name w:val="9D0526CD14804648983E63179486DF03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7ECEF06232345D3A6248FC7E0590B201">
    <w:name w:val="07ECEF06232345D3A6248FC7E0590B20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39A0A4B05D3D4199B2002D674B4639B31">
    <w:name w:val="39A0A4B05D3D4199B2002D674B4639B31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ABCD70AE44834BD9B82C6A832132930F2">
    <w:name w:val="ABCD70AE44834BD9B82C6A832132930F2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52A669DAF07948F6A461C61417B395B21">
    <w:name w:val="52A669DAF07948F6A461C61417B395B2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5FE91831B67E467CA7EA5FB01D9853942">
    <w:name w:val="5FE91831B67E467CA7EA5FB01D98539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DC30D271FD1446F87FBBF3ABD64312A2">
    <w:name w:val="9DC30D271FD1446F87FBBF3ABD64312A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9BA4C448E094563AB117573320D1D502">
    <w:name w:val="39BA4C448E094563AB117573320D1D50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0D7519FE87441CCA6B5AF6C66FC03822">
    <w:name w:val="80D7519FE87441CCA6B5AF6C66FC038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8C102E525704DAFBD54F4CC61509D762">
    <w:name w:val="48C102E525704DAFBD54F4CC61509D76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22110F9CC534DF2BCBE866316ED21202">
    <w:name w:val="322110F9CC534DF2BCBE866316ED2120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D86001001BC43C7BCD16E020EA29E842">
    <w:name w:val="3D86001001BC43C7BCD16E020EA29E8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3F2DC5E4C44DAD954680226F5A61712">
    <w:name w:val="9B3F2DC5E4C44DAD954680226F5A6171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BF93A5A42FC4222AA7C7BF221398B772">
    <w:name w:val="7BF93A5A42FC4222AA7C7BF221398B7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E36BF2540CAA4F03875FA2FC7B019B322">
    <w:name w:val="E36BF2540CAA4F03875FA2FC7B019B3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635A257254C4D8CA8CE0A5614026DAA2">
    <w:name w:val="8635A257254C4D8CA8CE0A5614026DAA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BDAF23AA01FF433093940B623FA733802">
    <w:name w:val="BDAF23AA01FF433093940B623FA73380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9BC2C984A4347B4960C2DAA422D4CFB2">
    <w:name w:val="C9BC2C984A4347B4960C2DAA422D4CF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69BFE8A836A48C3BB8A56FE44FB56C52">
    <w:name w:val="669BFE8A836A48C3BB8A56FE44FB56C5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D5037F4F6754FEA9A801F465AC68A4E2">
    <w:name w:val="AD5037F4F6754FEA9A801F465AC68A4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F3C53DB05D6C44F78752C076E56967572">
    <w:name w:val="F3C53DB05D6C44F78752C076E569675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B9CD1A3B5AF4A6EA1DD6AB27AEBB93E2">
    <w:name w:val="0B9CD1A3B5AF4A6EA1DD6AB27AEBB93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18337AF2974467A768FB6345221D742">
    <w:name w:val="9B18337AF2974467A768FB6345221D7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B30B8B46EFC4FCC95F54461779C83CE2">
    <w:name w:val="3B30B8B46EFC4FCC95F54461779C83C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298A405BE32499FAD9E07F3969C719F2">
    <w:name w:val="4298A405BE32499FAD9E07F3969C719F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F88A5B340942898F14868B0B4EE3132">
    <w:name w:val="7CF88A5B340942898F14868B0B4EE313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A8E13AAA89A420FB9489CE55A7C6B4B2">
    <w:name w:val="1A8E13AAA89A420FB9489CE55A7C6B4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B5040494D5A4BDBB3A4EFFC88EFD0A42">
    <w:name w:val="8B5040494D5A4BDBB3A4EFFC88EFD0A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943F0E3685147DF8B4E52A1FAE80F4B2">
    <w:name w:val="7943F0E3685147DF8B4E52A1FAE80F4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E9EC80F380C495C92559C7DA910E8F22">
    <w:name w:val="9E9EC80F380C495C92559C7DA910E8F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023C208D72F4F5B95FE25264E24F43F1">
    <w:name w:val="0023C208D72F4F5B95FE25264E24F43F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DF9303AB792416C982FEE09BADDC3261">
    <w:name w:val="ADF9303AB792416C982FEE09BADDC326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5CA65F9896642CC94ED363E77A636D61">
    <w:name w:val="05CA65F9896642CC94ED363E77A636D6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49B7A0CFAEA4A1695CBADDB1AD877E81">
    <w:name w:val="A49B7A0CFAEA4A1695CBADDB1AD877E8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BF198F7CB2F45A8832E8BB6D61C83091">
    <w:name w:val="CBF198F7CB2F45A8832E8BB6D61C8309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7F2EC78FB0D444D80BCD4713D49B5471">
    <w:name w:val="17F2EC78FB0D444D80BCD4713D49B54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FF3832BD5F324A018385A3E0ABE8CB821">
    <w:name w:val="FF3832BD5F324A018385A3E0ABE8CB8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2D17FF433B54754A33AB4DD22B0D4372">
    <w:name w:val="C2D17FF433B54754A33AB4DD22B0D43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6CCE208BC584063914BE29FCACF45122">
    <w:name w:val="96CCE208BC584063914BE29FCACF451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E5E648E42A142F7817B9E3D7234B7F52">
    <w:name w:val="1E5E648E42A142F7817B9E3D7234B7F5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24E41EF772474AF3A9ED717583BF72061">
    <w:name w:val="24E41EF772474AF3A9ED717583BF7206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54D5F1FC3E9470AA70CCC7AF5E2EAE51">
    <w:name w:val="254D5F1FC3E9470AA70CCC7AF5E2EAE5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3D7B02C7601F43B5898BB7B8C96EE29D1">
    <w:name w:val="3D7B02C7601F43B5898BB7B8C96EE29D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806BA1BECE7B465F96E89BFA323D5CFE1">
    <w:name w:val="806BA1BECE7B465F96E89BFA323D5CF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A44DD78E65A4DFEA58337E1781FA9E01">
    <w:name w:val="3A44DD78E65A4DFEA58337E1781FA9E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924978A26F6C34C821634E902B8FF89">
    <w:name w:val="A924978A26F6C34C821634E902B8FF89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2A77ECB71DDA549A246A609B3441C1E">
    <w:name w:val="32A77ECB71DDA549A246A609B3441C1E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87533784F7E8749B8E3F53FE436C0D0">
    <w:name w:val="A87533784F7E8749B8E3F53FE436C0D0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E375969ACD4E44CA2F01EB0543C59BE">
    <w:name w:val="FE375969ACD4E44CA2F01EB0543C59BE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C0D3FB3DD2E164088CE6E6900261061">
    <w:name w:val="7C0D3FB3DD2E164088CE6E6900261061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32156862845F147BD2198CD59249E46">
    <w:name w:val="B32156862845F147BD2198CD59249E46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6BC71FB017BA7428A5E6BD6A7A502D9">
    <w:name w:val="66BC71FB017BA7428A5E6BD6A7A502D9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3F6361C28872C41AD6E3ED166B70F54">
    <w:name w:val="93F6361C28872C41AD6E3ED166B70F54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4C2284E5396634AB29E9CE45CECCE0A">
    <w:name w:val="94C2284E5396634AB29E9CE45CECCE0A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77784BDDF3F54E8DDFEFCCFCAB36ED">
    <w:name w:val="6277784BDDF3F54E8DDFEFCCFCAB36ED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417BA28AD7C314B93FC325A57AE71D6">
    <w:name w:val="5417BA28AD7C314B93FC325A57AE71D6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0D88FA381EB394FA16754218BB1A6BA">
    <w:name w:val="E0D88FA381EB394FA16754218BB1A6BA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F054579D312654082AC061207D16FCB">
    <w:name w:val="5F054579D312654082AC061207D16FCB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019184BE60A0345B55712143AC7F0E3">
    <w:name w:val="2019184BE60A0345B55712143AC7F0E3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8004AA71F93C14B8436532F6146255E">
    <w:name w:val="B8004AA71F93C14B8436532F6146255E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49E6EE5C9AC004A8CC760700DA14035">
    <w:name w:val="449E6EE5C9AC004A8CC760700DA14035"/>
    <w:rsid w:val="00AF42DB"/>
    <w:pPr>
      <w:spacing w:after="0" w:line="240" w:lineRule="auto"/>
    </w:pPr>
    <w:rPr>
      <w:sz w:val="24"/>
      <w:szCs w:val="24"/>
      <w:lang w:eastAsia="en-GB"/>
    </w:rPr>
  </w:style>
  <w:style w:type="paragraph" w:customStyle="1" w:styleId="CE5DB8DD0C5B6C4DA342954A0290524D">
    <w:name w:val="CE5DB8DD0C5B6C4DA342954A0290524D"/>
    <w:rsid w:val="00AF42DB"/>
    <w:pPr>
      <w:spacing w:after="0" w:line="240" w:lineRule="auto"/>
    </w:pPr>
    <w:rPr>
      <w:sz w:val="24"/>
      <w:szCs w:val="24"/>
      <w:lang w:eastAsia="en-GB"/>
    </w:rPr>
  </w:style>
  <w:style w:type="paragraph" w:customStyle="1" w:styleId="2B12CCF262643B4BAE0B70D9A68E284A">
    <w:name w:val="2B12CCF262643B4BAE0B70D9A68E284A"/>
    <w:rsid w:val="00AF42DB"/>
    <w:pPr>
      <w:spacing w:after="0" w:line="240" w:lineRule="auto"/>
    </w:pPr>
    <w:rPr>
      <w:sz w:val="24"/>
      <w:szCs w:val="24"/>
      <w:lang w:eastAsia="en-GB"/>
    </w:rPr>
  </w:style>
  <w:style w:type="paragraph" w:customStyle="1" w:styleId="4F52859F0C031443B1A997C0413ACE1F">
    <w:name w:val="4F52859F0C031443B1A997C0413ACE1F"/>
    <w:rsid w:val="00825875"/>
    <w:pPr>
      <w:spacing w:after="0" w:line="240" w:lineRule="auto"/>
    </w:pPr>
    <w:rPr>
      <w:sz w:val="24"/>
      <w:szCs w:val="24"/>
      <w:lang w:eastAsia="en-GB"/>
    </w:rPr>
  </w:style>
  <w:style w:type="paragraph" w:customStyle="1" w:styleId="28BE7FB4AFAF5046B5A46912F57CDBDC">
    <w:name w:val="28BE7FB4AFAF5046B5A46912F57CDBDC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D02B9F768A586342B3DF01A6F1D7C0B0">
    <w:name w:val="D02B9F768A586342B3DF01A6F1D7C0B0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95036245B7F6AC489081043E7EB3F5F0">
    <w:name w:val="95036245B7F6AC489081043E7EB3F5F0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4E2CDD3E4F8B85489F81D000F086D5B6">
    <w:name w:val="4E2CDD3E4F8B85489F81D000F086D5B6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F5B0ACE25CDB354086878097DE740E4C">
    <w:name w:val="F5B0ACE25CDB354086878097DE740E4C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1D2BF56A1193144C9CC97877525DCBD3">
    <w:name w:val="1D2BF56A1193144C9CC97877525DCBD3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2F962CF800043E44BD33331C3C069D93">
    <w:name w:val="2F962CF800043E44BD33331C3C069D93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A1E76C2EAD17BF4AB48252CB6250E863">
    <w:name w:val="A1E76C2EAD17BF4AB48252CB6250E863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5BA4783A7F9AB24BBAA606AE98477B9B">
    <w:name w:val="5BA4783A7F9AB24BBAA606AE98477B9B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2877AD4397F6F5419EE1ED19FF50C056">
    <w:name w:val="2877AD4397F6F5419EE1ED19FF50C056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2AF49EC73589104C91B811BFEEE2C3FE">
    <w:name w:val="2AF49EC73589104C91B811BFEEE2C3FE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419B198CB0DD4C409C7D64A845BB34AA">
    <w:name w:val="419B198CB0DD4C409C7D64A845BB34AA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F8749183C8638D4C9BC91BB4B9927F1A">
    <w:name w:val="F8749183C8638D4C9BC91BB4B9927F1A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E2D0C005FA845C45A6BFF1CFB9C9A295">
    <w:name w:val="E2D0C005FA845C45A6BFF1CFB9C9A295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0A37B33E5FF779428246AD06C2056DF1">
    <w:name w:val="0A37B33E5FF779428246AD06C2056DF1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7BC4E13A620CB940B9D4B42FA2E7507E">
    <w:name w:val="7BC4E13A620CB940B9D4B42FA2E7507E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0694225A29A89641B0AD98FFC584B9C5">
    <w:name w:val="0694225A29A89641B0AD98FFC584B9C5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93ECFEDD98CDF4468BC3019B0674066B">
    <w:name w:val="93ECFEDD98CDF4468BC3019B0674066B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EF0A3AF36D79CA4BB22108B4C34E5CF6">
    <w:name w:val="EF0A3AF36D79CA4BB22108B4C34E5CF6"/>
    <w:rsid w:val="00AB1B15"/>
    <w:pPr>
      <w:spacing w:after="0" w:line="240" w:lineRule="auto"/>
    </w:pPr>
    <w:rPr>
      <w:sz w:val="24"/>
      <w:szCs w:val="24"/>
      <w:lang w:eastAsia="en-GB"/>
    </w:rPr>
  </w:style>
  <w:style w:type="paragraph" w:customStyle="1" w:styleId="37FECBB7AF2E04468E35F692CCBBE58F">
    <w:name w:val="37FECBB7AF2E04468E35F692CCBBE58F"/>
    <w:rsid w:val="00300C57"/>
    <w:pPr>
      <w:spacing w:after="0" w:line="240" w:lineRule="auto"/>
    </w:pPr>
    <w:rPr>
      <w:sz w:val="24"/>
      <w:szCs w:val="24"/>
      <w:lang w:eastAsia="en-GB"/>
    </w:rPr>
  </w:style>
  <w:style w:type="paragraph" w:customStyle="1" w:styleId="8005994EE216F243A9A75C4EEEC3FEC1">
    <w:name w:val="8005994EE216F243A9A75C4EEEC3FEC1"/>
    <w:rsid w:val="00300C57"/>
    <w:pPr>
      <w:spacing w:after="0" w:line="240" w:lineRule="auto"/>
    </w:pPr>
    <w:rPr>
      <w:sz w:val="24"/>
      <w:szCs w:val="24"/>
      <w:lang w:eastAsia="en-GB"/>
    </w:rPr>
  </w:style>
  <w:style w:type="paragraph" w:customStyle="1" w:styleId="4319FC7091BD3D4EAA237764944359DC">
    <w:name w:val="4319FC7091BD3D4EAA237764944359DC"/>
    <w:rsid w:val="00300C57"/>
    <w:pPr>
      <w:spacing w:after="0" w:line="240" w:lineRule="auto"/>
    </w:pPr>
    <w:rPr>
      <w:sz w:val="24"/>
      <w:szCs w:val="24"/>
      <w:lang w:eastAsia="en-GB"/>
    </w:rPr>
  </w:style>
  <w:style w:type="paragraph" w:customStyle="1" w:styleId="C256F9291CDECE4B87504B76677326EE">
    <w:name w:val="C256F9291CDECE4B87504B76677326EE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45602B58655194AA7BD1F5C7713091C">
    <w:name w:val="C45602B58655194AA7BD1F5C7713091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12FE45FC418CE45A4D90C917104C5FD">
    <w:name w:val="812FE45FC418CE45A4D90C917104C5F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1EAAFD39F50914BA7D526E43CFA6D8B">
    <w:name w:val="B1EAAFD39F50914BA7D526E43CFA6D8B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EC396031ACB004FA0E20134F11C1628">
    <w:name w:val="CEC396031ACB004FA0E20134F11C162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4BBBFED91DF634781D41AC827525A45">
    <w:name w:val="74BBBFED91DF634781D41AC827525A4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86A6DB0439EC48B11443E5BCDA9309">
    <w:name w:val="DA86A6DB0439EC48B11443E5BCDA930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5234E13A478DD4D954AD7BFC4FB6FB8">
    <w:name w:val="25234E13A478DD4D954AD7BFC4FB6FB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0AF2F2EB0820340B10704B69C74CC95">
    <w:name w:val="F0AF2F2EB0820340B10704B69C74CC9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9DE86FEC8F65D449C54AB701A0C6669">
    <w:name w:val="F9DE86FEC8F65D449C54AB701A0C666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CEFBCC170E989498020A296ABC023ED">
    <w:name w:val="CCEFBCC170E989498020A296ABC023E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0D63BA7FA750D439415442E97AF6E65">
    <w:name w:val="50D63BA7FA750D439415442E97AF6E6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61BDCBB8B05FE4AA8BDAE040478E101">
    <w:name w:val="C61BDCBB8B05FE4AA8BDAE040478E10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46302ABEA963D4C836C49EA5CB71809">
    <w:name w:val="A46302ABEA963D4C836C49EA5CB7180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925B5879F9074C80F4DC2013112B0F">
    <w:name w:val="41925B5879F9074C80F4DC2013112B0F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174F3FBD6A4B849A4AD3DF3C6F9C8E5">
    <w:name w:val="1174F3FBD6A4B849A4AD3DF3C6F9C8E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159FC56CD49E849AE8CA9A7E3C43BFC">
    <w:name w:val="C159FC56CD49E849AE8CA9A7E3C43BF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258795764A14C41A9E475AF97F3DAF7">
    <w:name w:val="5258795764A14C41A9E475AF97F3DAF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8919289164BFD4A8694FA1A5374F828">
    <w:name w:val="A8919289164BFD4A8694FA1A5374F82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55DFE6DDEA9B54CAC60F1AEA29CD2B3">
    <w:name w:val="455DFE6DDEA9B54CAC60F1AEA29CD2B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2CCC562FABB0940A34EA3D4CF837D80">
    <w:name w:val="12CCC562FABB0940A34EA3D4CF837D8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92FAB7EFC36F3499AE78813DA6ED35A">
    <w:name w:val="192FAB7EFC36F3499AE78813DA6ED35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A33176F8BF02748A6C79E687587E8EC">
    <w:name w:val="4A33176F8BF02748A6C79E687587E8E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FAA475F1E07D499F0AA8CDFF8F6AD7">
    <w:name w:val="DAFAA475F1E07D499F0AA8CDFF8F6AD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930442004068946975A3880526E802A">
    <w:name w:val="9930442004068946975A3880526E802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2CBAE4C2D27EF40A165D20A8F01FA9A">
    <w:name w:val="82CBAE4C2D27EF40A165D20A8F01FA9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719F62DF9396B4A925F28DD1C563258">
    <w:name w:val="C719F62DF9396B4A925F28DD1C56325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28999A970EBA34A9E2D735DE63759F4">
    <w:name w:val="B28999A970EBA34A9E2D735DE63759F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9C7DF96874E8E44910AF90D0CCBAD72">
    <w:name w:val="89C7DF96874E8E44910AF90D0CCBAD72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A4A9F116F2EF6428351C915CCC5A60C">
    <w:name w:val="FA4A9F116F2EF6428351C915CCC5A60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31C8470EB12984EA90369CD496915B2">
    <w:name w:val="A31C8470EB12984EA90369CD496915B2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1B3B221EA289E47BC65802155C88161">
    <w:name w:val="51B3B221EA289E47BC65802155C8816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55099814561CF44A329DBF42F12D32A">
    <w:name w:val="C55099814561CF44A329DBF42F12D32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B7B7D19397A534A8C5FC0EBBA1592D6">
    <w:name w:val="6B7B7D19397A534A8C5FC0EBBA1592D6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1BF02283692234088832441317DDF84">
    <w:name w:val="81BF02283692234088832441317DDF8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8665243855EB94A83624B79D49E8FD4">
    <w:name w:val="68665243855EB94A83624B79D49E8FD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86F4179BFA61348840971810F810C96">
    <w:name w:val="386F4179BFA61348840971810F810C96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AA79F5F71029A47A32780A785C76150">
    <w:name w:val="6AA79F5F71029A47A32780A785C7615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A540174879A4E4B82C50D80BA1660E1">
    <w:name w:val="4A540174879A4E4B82C50D80BA1660E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9595C080E0B9A458822C72AD2717A4A">
    <w:name w:val="F9595C080E0B9A458822C72AD2717A4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279273B4EF8994F95DA44C5CCE96AF7">
    <w:name w:val="4279273B4EF8994F95DA44C5CCE96AF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696F391A9884F46BA2B82517479DB1C">
    <w:name w:val="7696F391A9884F46BA2B82517479DB1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F94CF19622AEB46882EAC571FAD9625">
    <w:name w:val="2F94CF19622AEB46882EAC571FAD962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C7C2C253B9E6343AB884B6E5049CE18">
    <w:name w:val="1C7C2C253B9E6343AB884B6E5049CE1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C23A8F9B739FA43BEB84BDD85046ED4">
    <w:name w:val="8C23A8F9B739FA43BEB84BDD85046ED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81C9C80636CD446A1D8E46EE8C0452B">
    <w:name w:val="281C9C80636CD446A1D8E46EE8C0452B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40BE93D1477274C923D7D90725E9864">
    <w:name w:val="140BE93D1477274C923D7D90725E986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03D060527CCB44EBA6F9C0012440E41">
    <w:name w:val="803D060527CCB44EBA6F9C0012440E4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9936F846B79994BBAE0D1AA366CE825">
    <w:name w:val="69936F846B79994BBAE0D1AA366CE82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34AFA0E2189E04F9EF2D74939896494">
    <w:name w:val="134AFA0E2189E04F9EF2D7493989649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D0B21B16F7B3E46B69DA17E1787BAD8">
    <w:name w:val="AD0B21B16F7B3E46B69DA17E1787BAD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DB60276C927EB4CBDBA78886EECA23D">
    <w:name w:val="BDB60276C927EB4CBDBA78886EECA23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9912CCF9B38F24BA910C70F22DBF73A">
    <w:name w:val="B9912CCF9B38F24BA910C70F22DBF73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D8F130F2E1DFA41BD152B11DDD03E63">
    <w:name w:val="DD8F130F2E1DFA41BD152B11DDD03E6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7FA8A283EBE444189F3F0546C178117">
    <w:name w:val="87FA8A283EBE444189F3F0546C17811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0DD9DF58725BC458625C4468DB8B7EA">
    <w:name w:val="50DD9DF58725BC458625C4468DB8B7E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9D2EE2D403D124BAB99DA9EE11DEC07">
    <w:name w:val="09D2EE2D403D124BAB99DA9EE11DEC0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F0EB2288B4CB74F954AB452974770D0">
    <w:name w:val="1F0EB2288B4CB74F954AB452974770D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D15DB5624904B429AB63E10FCE8F817">
    <w:name w:val="8D15DB5624904B429AB63E10FCE8F81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801350BE20D544DA442971E366CA4F8">
    <w:name w:val="8801350BE20D544DA442971E366CA4F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A8F4FF692D6F84496C8607ABD2C81A9">
    <w:name w:val="7A8F4FF692D6F84496C8607ABD2C81A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58176ACB315984884003E8F55C71418">
    <w:name w:val="E58176ACB315984884003E8F55C7141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1B23539F218C047A4767B6FBEF3230E">
    <w:name w:val="81B23539F218C047A4767B6FBEF3230E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E4231556CE2B40BB7C0E3DC3B2D263">
    <w:name w:val="DAE4231556CE2B40BB7C0E3DC3B2D26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1E52EC54EA00F49AB9F289B3E7130CA">
    <w:name w:val="F1E52EC54EA00F49AB9F289B3E7130C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FFC940C7B01F34EBC8AB583040B470D">
    <w:name w:val="1FFC940C7B01F34EBC8AB583040B470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23C4ADB1AC2E147859D5546625D8A88">
    <w:name w:val="323C4ADB1AC2E147859D5546625D8A8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8184543DB4F624F88507C72A336FA4C">
    <w:name w:val="88184543DB4F624F88507C72A336FA4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8763ED6FC5AC4A93AA9FBD327EBACE">
    <w:name w:val="628763ED6FC5AC4A93AA9FBD327EBACE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F29BFD266AC348A5E33493D8636C97">
    <w:name w:val="41F29BFD266AC348A5E33493D8636C9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4251BD37369874D816C6A156BD4BF70">
    <w:name w:val="34251BD37369874D816C6A156BD4BF7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708A3532B7CA847A6D3DDCB49745D23">
    <w:name w:val="F708A3532B7CA847A6D3DDCB49745D2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048D41DFD4ADB4AAFD29EBB6CB6B962">
    <w:name w:val="D048D41DFD4ADB4AAFD29EBB6CB6B962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3D6328858844842AE3F0B9F2E7F07EF">
    <w:name w:val="B3D6328858844842AE3F0B9F2E7F07EF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30AD30C7F98A4CA6DF015958D21ABC">
    <w:name w:val="4130AD30C7F98A4CA6DF015958D21AB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D0451A639627A41BB8695F93998A11D">
    <w:name w:val="6D0451A639627A41BB8695F93998A11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DE7003548FC2A47B08DA0B109F5C028">
    <w:name w:val="9DE7003548FC2A47B08DA0B109F5C02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50ECBDD1017184C837FD26DE66010AC">
    <w:name w:val="D50ECBDD1017184C837FD26DE66010A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3FD6B56D32A0E42A95589D5CBE004EF">
    <w:name w:val="F3FD6B56D32A0E42A95589D5CBE004EF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D01F29438C48344B3F5F0809BCBE180">
    <w:name w:val="0D01F29438C48344B3F5F0809BCBE18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36B0F8C0D5EBC479F6AFFF46E38DFD9">
    <w:name w:val="136B0F8C0D5EBC479F6AFFF46E38DFD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A0A804AA7A8864D83122A845A976F19">
    <w:name w:val="CA0A804AA7A8864D83122A845A976F1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3833D122814794CBB573197FC9FBB2C">
    <w:name w:val="A3833D122814794CBB573197FC9FBB2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1D217E3333B344E98575D3B8BEF0470">
    <w:name w:val="11D217E3333B344E98575D3B8BEF047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B89B73278FFCB4A81AEB44E54DE29DC">
    <w:name w:val="FB89B73278FFCB4A81AEB44E54DE29D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498E57F1E4DF648AC39AB362E05A6DC">
    <w:name w:val="4498E57F1E4DF648AC39AB362E05A6DC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B8C5D949C119043B20705BAFFB39F2C">
    <w:name w:val="7B8C5D949C119043B20705BAFFB39F2C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4616CEDF6BAEB4A85FA6E8CE7270B2D">
    <w:name w:val="F4616CEDF6BAEB4A85FA6E8CE7270B2D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C93CE8DB61FD24BA1D17B6AD7A11002">
    <w:name w:val="5C93CE8DB61FD24BA1D17B6AD7A11002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BCA62090D941D429C30C27F74B3D692">
    <w:name w:val="3BCA62090D941D429C30C27F74B3D69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E6FF8C5475E654A9D585817BB0B0739">
    <w:name w:val="8E6FF8C5475E654A9D585817BB0B073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DE517188C313244847D98DFE47847A5">
    <w:name w:val="0DE517188C313244847D98DFE47847A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3A5BB0B028DF74D8A85AD57F57630F3">
    <w:name w:val="E3A5BB0B028DF74D8A85AD57F57630F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9C3954380D9F64DA3772237BA3CE5EF">
    <w:name w:val="89C3954380D9F64DA3772237BA3CE5E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2B7077B05DF544FAC0B4BF4DB89C323">
    <w:name w:val="D2B7077B05DF544FAC0B4BF4DB89C32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C008FC495303045BE53B9E41DB11DB3">
    <w:name w:val="9C008FC495303045BE53B9E41DB11DB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8E723A5B2DAD2479C669431ECA52766">
    <w:name w:val="68E723A5B2DAD2479C669431ECA5276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92247EC98A1114BAE751B9BCB8641BB">
    <w:name w:val="292247EC98A1114BAE751B9BCB8641B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1BA64EF67B76C4CBD2A208CC90B5D14">
    <w:name w:val="71BA64EF67B76C4CBD2A208CC90B5D14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F065EA8F61FF248BD9B1B3A2D4FEE8A">
    <w:name w:val="CF065EA8F61FF248BD9B1B3A2D4FEE8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5154D9F35AA3D4881CF08C78B17B3A7">
    <w:name w:val="75154D9F35AA3D4881CF08C78B17B3A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177707BCB178C4DBD4AAB326EC98263">
    <w:name w:val="2177707BCB178C4DBD4AAB326EC9826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9370803135F0342B3279C762787B2B2">
    <w:name w:val="79370803135F0342B3279C762787B2B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BAEC78789FCBE429DDF49470252BB43">
    <w:name w:val="DBAEC78789FCBE429DDF49470252BB4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B047625038A0A4E91701FCFD06708CB">
    <w:name w:val="CB047625038A0A4E91701FCFD06708C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4CB9B855DD3684DB3FFD9DE80806385">
    <w:name w:val="74CB9B855DD3684DB3FFD9DE8080638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DE2398D5D28FF4D9F6C41F30E89B636">
    <w:name w:val="FDE2398D5D28FF4D9F6C41F30E89B63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7B216E36EB99446B38F87675D879465">
    <w:name w:val="67B216E36EB99446B38F87675D87946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28EDC66BEAB6D4D8946E85237766B6C">
    <w:name w:val="228EDC66BEAB6D4D8946E85237766B6C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C17B884AA23474DA014A651EB731B4A">
    <w:name w:val="CC17B884AA23474DA014A651EB731B4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B928ADA5AAD904592A5F9C886B002E8">
    <w:name w:val="8B928ADA5AAD904592A5F9C886B002E8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341604A67400A46AD93CEF57BCE0690">
    <w:name w:val="2341604A67400A46AD93CEF57BCE069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1D0DCA47958474394F84EA5B8B55A0D">
    <w:name w:val="91D0DCA47958474394F84EA5B8B55A0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FAE8D5F6917704DA6A46BA799E7D1BE">
    <w:name w:val="4FAE8D5F6917704DA6A46BA799E7D1BE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26582575A7A2945A6E0A94AC6D5AA86">
    <w:name w:val="026582575A7A2945A6E0A94AC6D5AA8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973DEF1DE97AD44A69EE5EB54745F7F">
    <w:name w:val="B973DEF1DE97AD44A69EE5EB54745F7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A437E873529A0449D9E0C05201D73C0">
    <w:name w:val="8A437E873529A0449D9E0C05201D73C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F23127EC906C478F60715FECED0C4C">
    <w:name w:val="C3F23127EC906C478F60715FECED0C4C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B574FB1460F2146A45BC732E8D257B1">
    <w:name w:val="8B574FB1460F2146A45BC732E8D257B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85FA0C81AF3447889673690CBA09B9">
    <w:name w:val="0F85FA0C81AF3447889673690CBA09B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48BDEACC246334C9E771E706DD01175">
    <w:name w:val="F48BDEACC246334C9E771E706DD0117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795164D8A4D184EBD64D293942C5F17">
    <w:name w:val="E795164D8A4D184EBD64D293942C5F1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28ECD8CAE260A45AE6540D93785BBB5">
    <w:name w:val="A28ECD8CAE260A45AE6540D93785BBB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09E4D67B2817240A45670E7E551B08F">
    <w:name w:val="609E4D67B2817240A45670E7E551B08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0AE7C4755B0E418835A94A021D31A1">
    <w:name w:val="620AE7C4755B0E418835A94A021D31A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3E67C815B157F4BA01857F16682C82A">
    <w:name w:val="E3E67C815B157F4BA01857F16682C82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758D4DE14F7C4F98A68771200DB02B">
    <w:name w:val="41758D4DE14F7C4F98A68771200DB02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AE7CAFE04747240A305CF6E092BCD84">
    <w:name w:val="7AE7CAFE04747240A305CF6E092BCD84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C196EEBDB64414E99C5BD1D75D659DF">
    <w:name w:val="7C196EEBDB64414E99C5BD1D75D659D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A22EC40FC093845B96D71AA5FFEF9B6">
    <w:name w:val="2A22EC40FC093845B96D71AA5FFEF9B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2E242ECFBF5764C9CC5A6871695E42D">
    <w:name w:val="D2E242ECFBF5764C9CC5A6871695E42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ADD64868747544180AADB13732075B4">
    <w:name w:val="EADD64868747544180AADB13732075B4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6CCA3105138A342810C2B1EAD46D732">
    <w:name w:val="16CCA3105138A342810C2B1EAD46D73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4D3F42101A99045A1357E289F83356F">
    <w:name w:val="34D3F42101A99045A1357E289F83356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5E29ED0D8ED4F459BEB5EC95C9BB102">
    <w:name w:val="F5E29ED0D8ED4F459BEB5EC95C9BB10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610DA4F23329F4E97A3AC300D51186B">
    <w:name w:val="9610DA4F23329F4E97A3AC300D51186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A7536B2114A5045B21155055CF19347">
    <w:name w:val="3A7536B2114A5045B21155055CF1934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9C24B74FE5F6D4980F0A5BC9A817722">
    <w:name w:val="A9C24B74FE5F6D4980F0A5BC9A81772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19463B66DF9FD4493A5FBFA0D8441F5">
    <w:name w:val="119463B66DF9FD4493A5FBFA0D8441F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F27EF430844A54A9B6F82286A51CDB6">
    <w:name w:val="DF27EF430844A54A9B6F82286A51CDB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5CA449C30B7FD4A818B039BDFAC9A57">
    <w:name w:val="75CA449C30B7FD4A818B039BDFAC9A5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7FC7CAB79E5EE41B81900BB818AC13C">
    <w:name w:val="17FC7CAB79E5EE41B81900BB818AC13C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9053C4482A630419D24A4ACF51D482D">
    <w:name w:val="A9053C4482A630419D24A4ACF51D482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34137126A88F840B6CAAC80A53E7831">
    <w:name w:val="334137126A88F840B6CAAC80A53E783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7038C95AE85A24EA8B42A02995538BA">
    <w:name w:val="A7038C95AE85A24EA8B42A02995538B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380CD61E223144B9AA82BC0417D861D">
    <w:name w:val="4380CD61E223144B9AA82BC0417D861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71FB4C966B3FE4884D052E27894EF12">
    <w:name w:val="771FB4C966B3FE4884D052E27894EF1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16B53FE265B2A43BF3E02667F0F2038">
    <w:name w:val="C16B53FE265B2A43BF3E02667F0F2038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E0CE3E197E13847BF0B153189C55753">
    <w:name w:val="6E0CE3E197E13847BF0B153189C5575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C105DBE7928C541BD15777FB6030915">
    <w:name w:val="3C105DBE7928C541BD15777FB603091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26B9F0E24F9D24AA577AD21266D3979">
    <w:name w:val="826B9F0E24F9D24AA577AD21266D397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92B451937269841A807F2E521DB6081">
    <w:name w:val="992B451937269841A807F2E521DB608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3D48D9E7214BB4BAA50C7A48D734656">
    <w:name w:val="63D48D9E7214BB4BAA50C7A48D73465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46044E40469D94C8987A021F95BE4FE">
    <w:name w:val="446044E40469D94C8987A021F95BE4FE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18F29FD5D490A41A62A6A2DCB181670">
    <w:name w:val="718F29FD5D490A41A62A6A2DCB18167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032FC313FD8E74D852C6DA581A7DD29">
    <w:name w:val="F032FC313FD8E74D852C6DA581A7DD2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7E72CF503A7B9469CA345EAA093A140">
    <w:name w:val="F7E72CF503A7B9469CA345EAA093A14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76278AF27F8F44F998584C9303A7248">
    <w:name w:val="E76278AF27F8F44F998584C9303A7248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72579BFB0F6B4AA02102FBAF5EAEFB">
    <w:name w:val="DA72579BFB0F6B4AA02102FBAF5EAEF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F41BC701A9664B8A3BAC763DEDE166">
    <w:name w:val="0FF41BC701A9664B8A3BAC763DEDE16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61AA6C6EF1E964882FAE0921A9ACCCD">
    <w:name w:val="E61AA6C6EF1E964882FAE0921A9ACCC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D9D6B5EFBC2594DB8CB8BF916F40A53">
    <w:name w:val="BD9D6B5EFBC2594DB8CB8BF916F40A5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8D1945EC34E92408E113FA5A6201186">
    <w:name w:val="B8D1945EC34E92408E113FA5A620118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277265404D729498560A4E94773A6A6">
    <w:name w:val="7277265404D729498560A4E94773A6A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4FC291E1122A940BC47E92BEE236899">
    <w:name w:val="34FC291E1122A940BC47E92BEE23689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C69EACB35FF6340976E606B636CED37">
    <w:name w:val="AC69EACB35FF6340976E606B636CED3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5E635876661419290DF6CF1C2A65732">
    <w:name w:val="45E635876661419290DF6CF1C2A65732"/>
    <w:rsid w:val="007F0E3D"/>
    <w:rPr>
      <w:lang w:val="en-US" w:eastAsia="en-US"/>
    </w:rPr>
  </w:style>
  <w:style w:type="paragraph" w:customStyle="1" w:styleId="8FF4D338E2B6431DADD1A95F65DDBC6D">
    <w:name w:val="8FF4D338E2B6431DADD1A95F65DDBC6D"/>
    <w:rsid w:val="007F0E3D"/>
    <w:rPr>
      <w:lang w:val="en-US" w:eastAsia="en-US"/>
    </w:rPr>
  </w:style>
  <w:style w:type="paragraph" w:customStyle="1" w:styleId="3B5061355F544D918185E08805F423A7">
    <w:name w:val="3B5061355F544D918185E08805F423A7"/>
    <w:rsid w:val="007F0E3D"/>
    <w:rPr>
      <w:lang w:val="en-US" w:eastAsia="en-US"/>
    </w:rPr>
  </w:style>
  <w:style w:type="paragraph" w:customStyle="1" w:styleId="21328CF4072C4B20B747EB38F8A34319">
    <w:name w:val="21328CF4072C4B20B747EB38F8A34319"/>
    <w:rsid w:val="007F0E3D"/>
    <w:rPr>
      <w:lang w:val="en-US" w:eastAsia="en-US"/>
    </w:rPr>
  </w:style>
  <w:style w:type="paragraph" w:customStyle="1" w:styleId="A4308CD38E0D46CBA04C4A0434347C9D">
    <w:name w:val="A4308CD38E0D46CBA04C4A0434347C9D"/>
    <w:rsid w:val="007F0E3D"/>
    <w:rPr>
      <w:lang w:val="en-US" w:eastAsia="en-US"/>
    </w:rPr>
  </w:style>
  <w:style w:type="paragraph" w:customStyle="1" w:styleId="B3DD534073A8FE41B7F47C443747F96F">
    <w:name w:val="B3DD534073A8FE41B7F47C443747F96F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0D96FA5F74774F99556294BD8A967B">
    <w:name w:val="C30D96FA5F74774F99556294BD8A967B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FA3CB914ED4544DA5C4B81E4BF84CBE">
    <w:name w:val="5FA3CB914ED4544DA5C4B81E4BF84CB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7309AF9020D71478EB712CAD3442FCC">
    <w:name w:val="D7309AF9020D71478EB712CAD3442FCC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12F4653E1C56843811295C474A257E0">
    <w:name w:val="D12F4653E1C56843811295C474A257E0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AD6620D9A0415478742EB7B6CA200A0">
    <w:name w:val="AAD6620D9A0415478742EB7B6CA200A0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89B37343D34404BB6C405587E265978">
    <w:name w:val="089B37343D34404BB6C405587E265978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ACFCCB2D42A4745916A9492D2B6AF03">
    <w:name w:val="1ACFCCB2D42A4745916A9492D2B6AF03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FB55A0DE8993E40B39DF79B40391E5E">
    <w:name w:val="7FB55A0DE8993E40B39DF79B40391E5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4B56CE07CF294FAA3C784E927B478A">
    <w:name w:val="C34B56CE07CF294FAA3C784E927B478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8A742F2EB51EF4286C4F27D9656A51A">
    <w:name w:val="48A742F2EB51EF4286C4F27D9656A51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6ABFDD4E0A5D6418ECD072C06F41A04">
    <w:name w:val="96ABFDD4E0A5D6418ECD072C06F41A04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60DB57987AF1F45B5A557F83E081F71">
    <w:name w:val="C60DB57987AF1F45B5A557F83E081F71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BB2EF5AD05FAC408A3755CFEC0409F5">
    <w:name w:val="FBB2EF5AD05FAC408A3755CFEC0409F5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B14D49B2728374B887546D8A332F5E9">
    <w:name w:val="7B14D49B2728374B887546D8A332F5E9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5B0CB1D41DAB14C9236B3E5DC652712">
    <w:name w:val="45B0CB1D41DAB14C9236B3E5DC652712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83A86E9F8AB8845A95A630F5B77696D">
    <w:name w:val="F83A86E9F8AB8845A95A630F5B77696D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DA7B550C7235B40B1CE82BB5978B88D">
    <w:name w:val="7DA7B550C7235B40B1CE82BB5978B88D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9BFD1A1E24BA448B9186B5AA9F5D020">
    <w:name w:val="59BFD1A1E24BA448B9186B5AA9F5D020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20E8C3B4A6E7641B33D4C8E31D42134">
    <w:name w:val="E20E8C3B4A6E7641B33D4C8E31D42134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06C147F50D4734FA01CD48688246BFE">
    <w:name w:val="606C147F50D4734FA01CD48688246BF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8EF14DDF286CB44975530BA6BEAC9EF">
    <w:name w:val="B8EF14DDF286CB44975530BA6BEAC9EF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07943EF461C8D41A282B0DE5BBB885A">
    <w:name w:val="107943EF461C8D41A282B0DE5BBB885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F453853A96D3C4A9A478C2150729E5A">
    <w:name w:val="AF453853A96D3C4A9A478C2150729E5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55F74A2253E1C4E8500CB26D98703CE">
    <w:name w:val="355F74A2253E1C4E8500CB26D98703C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01B7E9D09BA3245AE972D29E8157D38">
    <w:name w:val="401B7E9D09BA3245AE972D29E8157D38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2EEBDCB978F32479FFFE450A7F68CD3">
    <w:name w:val="22EEBDCB978F32479FFFE450A7F68CD3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B05CD25C0020642BCAF4D5596DFD762">
    <w:name w:val="AB05CD25C0020642BCAF4D5596DFD762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9724408F2CA6D459B78552405BEDFCA">
    <w:name w:val="49724408F2CA6D459B78552405BEDFCA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E8B48D44C43824F8132A5EFD6AABE8D">
    <w:name w:val="0E8B48D44C43824F8132A5EFD6AABE8D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A81B6BDFEB2154F9E3998AAF4F8C998">
    <w:name w:val="BA81B6BDFEB2154F9E3998AAF4F8C998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9CB2F477A1C234D867841DD2E393BA3">
    <w:name w:val="E9CB2F477A1C234D867841DD2E393BA3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F98EEC4DB7F4A3C8DD036045D89A782">
    <w:name w:val="CF98EEC4DB7F4A3C8DD036045D89A782"/>
    <w:rsid w:val="007F54F3"/>
    <w:rPr>
      <w:lang w:val="en-US" w:eastAsia="en-US"/>
    </w:rPr>
  </w:style>
  <w:style w:type="paragraph" w:customStyle="1" w:styleId="9AB3EAD09080421295738A98AE2F1839">
    <w:name w:val="9AB3EAD09080421295738A98AE2F1839"/>
    <w:rsid w:val="007F54F3"/>
    <w:rPr>
      <w:lang w:val="en-US" w:eastAsia="en-US"/>
    </w:rPr>
  </w:style>
  <w:style w:type="paragraph" w:customStyle="1" w:styleId="C82101B934AE496D9710B3D4A8843777">
    <w:name w:val="C82101B934AE496D9710B3D4A8843777"/>
    <w:rsid w:val="007F54F3"/>
    <w:rPr>
      <w:lang w:val="en-US" w:eastAsia="en-US"/>
    </w:rPr>
  </w:style>
  <w:style w:type="paragraph" w:customStyle="1" w:styleId="2CB4609C998D45ED8A85A6D290D331D6">
    <w:name w:val="2CB4609C998D45ED8A85A6D290D331D6"/>
    <w:rsid w:val="007F54F3"/>
    <w:rPr>
      <w:lang w:val="en-US" w:eastAsia="en-US"/>
    </w:rPr>
  </w:style>
  <w:style w:type="paragraph" w:customStyle="1" w:styleId="47207E6C6C424C4C843BACD02CDD2173">
    <w:name w:val="47207E6C6C424C4C843BACD02CDD2173"/>
    <w:rsid w:val="007F54F3"/>
    <w:rPr>
      <w:lang w:val="en-US" w:eastAsia="en-US"/>
    </w:rPr>
  </w:style>
  <w:style w:type="paragraph" w:customStyle="1" w:styleId="418A487BBBD54C989EBC4257865203F6">
    <w:name w:val="418A487BBBD54C989EBC4257865203F6"/>
    <w:rsid w:val="007F54F3"/>
    <w:rPr>
      <w:lang w:val="en-US" w:eastAsia="en-US"/>
    </w:rPr>
  </w:style>
  <w:style w:type="paragraph" w:customStyle="1" w:styleId="2C9AD559D74046DE8A73F0AC88329C70">
    <w:name w:val="2C9AD559D74046DE8A73F0AC88329C70"/>
    <w:rsid w:val="007F54F3"/>
    <w:rPr>
      <w:lang w:val="en-US" w:eastAsia="en-US"/>
    </w:rPr>
  </w:style>
  <w:style w:type="paragraph" w:customStyle="1" w:styleId="3BD3E9562F244904B7973A08AA667448">
    <w:name w:val="3BD3E9562F244904B7973A08AA667448"/>
    <w:rsid w:val="007F54F3"/>
    <w:rPr>
      <w:lang w:val="en-US" w:eastAsia="en-US"/>
    </w:rPr>
  </w:style>
  <w:style w:type="paragraph" w:customStyle="1" w:styleId="ACC2F70F776F85499A9F4B94991ECD55">
    <w:name w:val="ACC2F70F776F85499A9F4B94991ECD55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7BADD340C9A9C4783951DEF5CE87C2C">
    <w:name w:val="27BADD340C9A9C4783951DEF5CE87C2C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DA7D71CDBDE004C87C0D9C3FD3F7F05">
    <w:name w:val="FDA7D71CDBDE004C87C0D9C3FD3F7F05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4B52F92F7D19044AC4CD4FAC73CE5E9">
    <w:name w:val="14B52F92F7D19044AC4CD4FAC73CE5E9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BEC3CBE2FEA794792B135F7515F4FE4">
    <w:name w:val="5BEC3CBE2FEA794792B135F7515F4FE4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1FE0061B5FF164DA10CB6499552C4D3">
    <w:name w:val="C1FE0061B5FF164DA10CB6499552C4D3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7FF96C64D71BE4CB3E01F417EC989FC">
    <w:name w:val="17FF96C64D71BE4CB3E01F417EC989FC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3CE52DA8A16F34EBDD39164B8CC44F5">
    <w:name w:val="83CE52DA8A16F34EBDD39164B8CC44F5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58F80017122A346B2AD5FA735206189">
    <w:name w:val="F58F80017122A346B2AD5FA735206189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CD728CE2853E843BC2E6A0AC7869442">
    <w:name w:val="3CD728CE2853E843BC2E6A0AC7869442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C138DA260907A4AAD4BF253CC541331">
    <w:name w:val="DC138DA260907A4AAD4BF253CC541331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E63AF15B6122342A1BDD13BFEF1B248">
    <w:name w:val="AE63AF15B6122342A1BDD13BFEF1B248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E8EA9D66D0F344F9919BA398001B8B6">
    <w:name w:val="8E8EA9D66D0F344F9919BA398001B8B6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977EB982B6BF43AD6D9815C5039BD6">
    <w:name w:val="0F977EB982B6BF43AD6D9815C5039BD6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4BBA8C5B0AB1B4A8643603C9AE2EA0B">
    <w:name w:val="54BBA8C5B0AB1B4A8643603C9AE2EA0B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278F6BF57D43A4EB55009874D918A54">
    <w:name w:val="5278F6BF57D43A4EB55009874D918A54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87C9FB10C5D7545AFF85FC79E3C3021">
    <w:name w:val="887C9FB10C5D7545AFF85FC79E3C3021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7BD43211FD6684A8495BBC86DE77519">
    <w:name w:val="F7BD43211FD6684A8495BBC86DE77519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C481CE02A53864FB48856AE038801A4">
    <w:name w:val="CC481CE02A53864FB48856AE038801A4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80BDE7E164547A5973A2DE5E5B0AD71">
    <w:name w:val="E80BDE7E164547A5973A2DE5E5B0AD71"/>
    <w:rsid w:val="00E33241"/>
    <w:pPr>
      <w:spacing w:after="200" w:line="276" w:lineRule="auto"/>
    </w:pPr>
  </w:style>
  <w:style w:type="paragraph" w:customStyle="1" w:styleId="23FB4A00EB1AF24581FB27BA395AF02B">
    <w:name w:val="23FB4A00EB1AF24581FB27BA395AF02B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733759154AEA4CA3FCB8C61CE3113B">
    <w:name w:val="41733759154AEA4CA3FCB8C61CE3113B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25A47A0DA04F446AAE8B14E6C45A59B">
    <w:name w:val="B25A47A0DA04F446AAE8B14E6C45A59B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BAD9BC5220A1C4CBC1B41BFF873D088">
    <w:name w:val="2BAD9BC5220A1C4CBC1B41BFF873D088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F59DF39E710C846BACD882969C40E67">
    <w:name w:val="BF59DF39E710C846BACD882969C40E67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961F0901ABC94B99D0EBAB3C936AC5">
    <w:name w:val="DA961F0901ABC94B99D0EBAB3C936AC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0E8E084B58C56439E83786D2F757185">
    <w:name w:val="30E8E084B58C56439E83786D2F75718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8BE1EE409C68C4A9071D481A34EA76C">
    <w:name w:val="C8BE1EE409C68C4A9071D481A34EA76C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02CDA4D382BAA4DBA5D5A65A587E76D">
    <w:name w:val="002CDA4D382BAA4DBA5D5A65A587E76D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18D0DFE8904F24883AB8D5F058FAEE5">
    <w:name w:val="218D0DFE8904F24883AB8D5F058FAEE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E8F62BEAEAD554E84AD1AA501709331">
    <w:name w:val="AE8F62BEAEAD554E84AD1AA501709331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B8698AE2B8DA74E9749D999EEC3D5E2">
    <w:name w:val="1B8698AE2B8DA74E9749D999EEC3D5E2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83D5308E4ED34BB38686500F7ACB8A">
    <w:name w:val="4183D5308E4ED34BB38686500F7ACB8A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116A2CFBE187846B2CCF5BC5B5E8F6A">
    <w:name w:val="D116A2CFBE187846B2CCF5BC5B5E8F6A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6D7644ED2069041861533B526BD3419">
    <w:name w:val="46D7644ED2069041861533B526BD3419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9A7F56D5AF4194E8B4E1BEB62021310">
    <w:name w:val="69A7F56D5AF4194E8B4E1BEB62021310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30E26EA933A0043BD906147CF761883">
    <w:name w:val="E30E26EA933A0043BD906147CF761883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3026536D8EC984DA9830528E18451F5">
    <w:name w:val="23026536D8EC984DA9830528E18451F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03461CD5FE5BF4AB9ABCEB8917A0631">
    <w:name w:val="903461CD5FE5BF4AB9ABCEB8917A0631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F2B2FD8E0294042987DCB9053C5807E">
    <w:name w:val="DF2B2FD8E0294042987DCB9053C5807E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BB2D0460DBD1F49A5A3DA543FA22D22">
    <w:name w:val="7BB2D0460DBD1F49A5A3DA543FA22D22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C515390B53C464F8739CA76BC13AD9A">
    <w:name w:val="0C515390B53C464F8739CA76BC13AD9A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489463B3C74B44CADB1B2A32D958515">
    <w:name w:val="8489463B3C74B44CADB1B2A32D958515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D6D974507396044B9E065A7FAFA95BE">
    <w:name w:val="4D6D974507396044B9E065A7FAFA95BE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AF093857AAD30409CE14794EF654E6C">
    <w:name w:val="EAF093857AAD30409CE14794EF654E6C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4A719D21A8EEB4BBE1C54072C2AB0EE">
    <w:name w:val="D4A719D21A8EEB4BBE1C54072C2AB0EE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A3E694A2056514895EECC13489BED88">
    <w:name w:val="4A3E694A2056514895EECC13489BED88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9DF5A792E099E4C9C3B3AE1251D3115">
    <w:name w:val="29DF5A792E099E4C9C3B3AE1251D3115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14B75BCBACA5349ABA10F4209DA87D3">
    <w:name w:val="F14B75BCBACA5349ABA10F4209DA87D3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D62D4F533CFA04A87565D50A2D32ECD">
    <w:name w:val="BD62D4F533CFA04A87565D50A2D32ECD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941C49D40341D4EB886F1F50FBAE0AE">
    <w:name w:val="F941C49D40341D4EB886F1F50FBAE0AE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07C723CF74D7C4EA7107AEDE9CB4C84">
    <w:name w:val="A07C723CF74D7C4EA7107AEDE9CB4C84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4CC5027BD59A34DBBC4682ED54C3E75">
    <w:name w:val="04CC5027BD59A34DBBC4682ED54C3E75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D7D965D3EF44F41816E6C5B9D21C366">
    <w:name w:val="2D7D965D3EF44F41816E6C5B9D21C366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F74B6105AA2774BA146BBEE6D3B6470">
    <w:name w:val="CF74B6105AA2774BA146BBEE6D3B6470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DC34195F2AA2C4AAF9043FDB67B278D">
    <w:name w:val="1DC34195F2AA2C4AAF9043FDB67B278D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7ED8AD6C21D0349A8C908BC0B709A2F">
    <w:name w:val="97ED8AD6C21D0349A8C908BC0B709A2F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DDF6FE37F2AF64B860BF7B11C85D356">
    <w:name w:val="6DDF6FE37F2AF64B860BF7B11C85D356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E41F0A89589AB4F86856278AF01DDD7">
    <w:name w:val="EE41F0A89589AB4F86856278AF01DDD7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C0C5101CDA07F488CD12BEF53B415AB">
    <w:name w:val="9C0C5101CDA07F488CD12BEF53B415AB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DD6C97068F6B24599BF71CD12B8A807">
    <w:name w:val="3DD6C97068F6B24599BF71CD12B8A807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01A6805AC5FD144980AA0751E5AEEFD">
    <w:name w:val="201A6805AC5FD144980AA0751E5AEEFD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DA86308EFC4F648AB5616DF79E2F847">
    <w:name w:val="DDA86308EFC4F648AB5616DF79E2F847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FB8A79A7AC38E44B115EB46FABD5B6B">
    <w:name w:val="EFB8A79A7AC38E44B115EB46FABD5B6B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B9C4059D0544E44BEBFCD247D222A32">
    <w:name w:val="5B9C4059D0544E44BEBFCD247D222A32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823FF784A1CE478155D8F8BC49233E">
    <w:name w:val="C3823FF784A1CE478155D8F8BC49233E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85AFAB6E3ADD64580C2F76AC8159DEC">
    <w:name w:val="F85AFAB6E3ADD64580C2F76AC8159DEC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91BA6A0AAED2B4E85948A99AE57CE56">
    <w:name w:val="D91BA6A0AAED2B4E85948A99AE57CE56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62F7E2C3206404EA7DE3D2086EF0BE4">
    <w:name w:val="B62F7E2C3206404EA7DE3D2086EF0BE4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E88A3938375724982B7F5542A6A5856">
    <w:name w:val="0E88A3938375724982B7F5542A6A5856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21AB47A611A9548B1B3017598B2F7ED">
    <w:name w:val="221AB47A611A9548B1B3017598B2F7ED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63CC25A4F620E4285C114A2ABAE47CE">
    <w:name w:val="C63CC25A4F620E4285C114A2ABAE47CE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BD8AB41BB8CF947B3B5D2C621F2ADDA">
    <w:name w:val="ABD8AB41BB8CF947B3B5D2C621F2ADDA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F607590B4A60D45B39B997676F2B253">
    <w:name w:val="1F607590B4A60D45B39B997676F2B253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1AA471CBB3FAB47A035602B6DC6701C">
    <w:name w:val="51AA471CBB3FAB47A035602B6DC6701C"/>
    <w:rsid w:val="00CA0ED6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D869A24099AC64BA0D1E8F2D80E858A">
    <w:name w:val="2D869A24099AC64BA0D1E8F2D80E858A"/>
    <w:rsid w:val="00CA0ED6"/>
    <w:pPr>
      <w:spacing w:after="0" w:line="240" w:lineRule="auto"/>
    </w:pPr>
    <w:rPr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FBD24-4E89-4873-9BB6-A64B72859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8</Words>
  <Characters>34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15T06:55:00Z</dcterms:created>
  <dcterms:modified xsi:type="dcterms:W3CDTF">2020-07-15T11:48:00Z</dcterms:modified>
</cp:coreProperties>
</file>